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9AAB48" w14:textId="77777777" w:rsidR="00414A4A" w:rsidRPr="003717E5" w:rsidRDefault="00414A4A" w:rsidP="001E6FF8">
      <w:pPr>
        <w:snapToGrid w:val="0"/>
        <w:jc w:val="center"/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</w:pPr>
    </w:p>
    <w:p w14:paraId="1375CBBD" w14:textId="0A5C7E9A" w:rsidR="001D793F" w:rsidRPr="003717E5" w:rsidRDefault="00EA545E" w:rsidP="001E6FF8">
      <w:pPr>
        <w:snapToGrid w:val="0"/>
        <w:jc w:val="center"/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</w:pPr>
      <w:r w:rsidRPr="003717E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>Supplementary Table 1</w:t>
      </w:r>
      <w:r w:rsidR="00E86803" w:rsidRPr="003717E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. </w:t>
      </w:r>
      <w:r w:rsidR="00023EA1" w:rsidRPr="003717E5">
        <w:rPr>
          <w:rFonts w:ascii="Times New Roman" w:eastAsiaTheme="majorEastAsia" w:hAnsi="Times New Roman" w:hint="eastAsia"/>
          <w:b/>
          <w:color w:val="000000" w:themeColor="text1"/>
          <w:sz w:val="18"/>
          <w:szCs w:val="18"/>
        </w:rPr>
        <w:t>U</w:t>
      </w:r>
      <w:r w:rsidR="00023EA1" w:rsidRPr="003717E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nivariate analysis </w:t>
      </w:r>
      <w:r w:rsidR="00D4608E" w:rsidRPr="003717E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>of PFS</w:t>
      </w:r>
      <w:r w:rsidR="003C6314" w:rsidRPr="003717E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>2</w:t>
      </w:r>
      <w:r w:rsidR="00D4608E" w:rsidRPr="003717E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 and OS in mRCC patients</w:t>
      </w:r>
      <w:r w:rsidR="00C52DB8" w:rsidRPr="003717E5">
        <w:rPr>
          <w:rFonts w:ascii="Times New Roman" w:eastAsiaTheme="majorEastAsia" w:hAnsi="Times New Roman"/>
          <w:b/>
          <w:color w:val="000000" w:themeColor="text1"/>
          <w:sz w:val="18"/>
          <w:szCs w:val="18"/>
        </w:rPr>
        <w:t xml:space="preserve"> (n = 110)</w:t>
      </w:r>
    </w:p>
    <w:p w14:paraId="4E7285B0" w14:textId="77777777" w:rsidR="00414A4A" w:rsidRPr="003717E5" w:rsidRDefault="00414A4A" w:rsidP="001E6FF8">
      <w:pPr>
        <w:snapToGrid w:val="0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18"/>
          <w:szCs w:val="18"/>
        </w:rPr>
      </w:pPr>
    </w:p>
    <w:tbl>
      <w:tblPr>
        <w:tblStyle w:val="a3"/>
        <w:tblW w:w="768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66"/>
        <w:gridCol w:w="1559"/>
        <w:gridCol w:w="851"/>
        <w:gridCol w:w="1799"/>
        <w:gridCol w:w="709"/>
      </w:tblGrid>
      <w:tr w:rsidR="003717E5" w:rsidRPr="003717E5" w14:paraId="3AF962B8" w14:textId="77777777" w:rsidTr="00594FC8">
        <w:trPr>
          <w:trHeight w:val="113"/>
        </w:trPr>
        <w:tc>
          <w:tcPr>
            <w:tcW w:w="2766" w:type="dxa"/>
            <w:tcBorders>
              <w:top w:val="single" w:sz="4" w:space="0" w:color="auto"/>
              <w:bottom w:val="single" w:sz="4" w:space="0" w:color="auto"/>
            </w:tcBorders>
          </w:tcPr>
          <w:p w14:paraId="2915DD31" w14:textId="77777777" w:rsidR="00414A4A" w:rsidRPr="003717E5" w:rsidRDefault="00414A4A" w:rsidP="007F6AC0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DEF342" w14:textId="77777777" w:rsidR="00414A4A" w:rsidRPr="003717E5" w:rsidRDefault="00414A4A" w:rsidP="007F6AC0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b/>
                <w:color w:val="000000" w:themeColor="text1"/>
                <w:sz w:val="15"/>
                <w:szCs w:val="15"/>
              </w:rPr>
              <w:t>PFS</w:t>
            </w:r>
            <w:r w:rsidRPr="003717E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2</w:t>
            </w:r>
          </w:p>
        </w:tc>
        <w:tc>
          <w:tcPr>
            <w:tcW w:w="250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826FE5F" w14:textId="654D2B8E" w:rsidR="00414A4A" w:rsidRPr="003717E5" w:rsidRDefault="00414A4A" w:rsidP="007F6AC0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b/>
                <w:color w:val="000000" w:themeColor="text1"/>
                <w:sz w:val="15"/>
                <w:szCs w:val="15"/>
              </w:rPr>
              <w:t>OS</w:t>
            </w:r>
          </w:p>
        </w:tc>
      </w:tr>
      <w:tr w:rsidR="003717E5" w:rsidRPr="003717E5" w14:paraId="53FD17DF" w14:textId="77777777" w:rsidTr="00594FC8">
        <w:trPr>
          <w:trHeight w:val="113"/>
        </w:trPr>
        <w:tc>
          <w:tcPr>
            <w:tcW w:w="2766" w:type="dxa"/>
            <w:tcBorders>
              <w:top w:val="single" w:sz="4" w:space="0" w:color="auto"/>
              <w:bottom w:val="single" w:sz="4" w:space="0" w:color="auto"/>
            </w:tcBorders>
          </w:tcPr>
          <w:p w14:paraId="0C4D0F61" w14:textId="77777777" w:rsidR="00414A4A" w:rsidRPr="003717E5" w:rsidRDefault="00414A4A" w:rsidP="008172C2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75B86C8A" w14:textId="3EEDCFA8" w:rsidR="00414A4A" w:rsidRPr="003717E5" w:rsidRDefault="00526196" w:rsidP="008172C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proofErr w:type="gramStart"/>
            <w:r w:rsidRPr="003717E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HR</w:t>
            </w:r>
            <w:r w:rsidR="00414A4A" w:rsidRPr="003717E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(</w:t>
            </w:r>
            <w:proofErr w:type="gramEnd"/>
            <w:r w:rsidR="00414A4A" w:rsidRPr="003717E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95%CI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3F28DA60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b/>
                <w:color w:val="000000" w:themeColor="text1"/>
                <w:sz w:val="15"/>
                <w:szCs w:val="15"/>
              </w:rPr>
              <w:t>P</w:t>
            </w:r>
            <w:r w:rsidRPr="003717E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 xml:space="preserve"> value</w:t>
            </w:r>
          </w:p>
        </w:tc>
        <w:tc>
          <w:tcPr>
            <w:tcW w:w="1799" w:type="dxa"/>
            <w:tcBorders>
              <w:top w:val="single" w:sz="4" w:space="0" w:color="auto"/>
              <w:bottom w:val="single" w:sz="4" w:space="0" w:color="auto"/>
            </w:tcBorders>
          </w:tcPr>
          <w:p w14:paraId="1D4E729D" w14:textId="132F54DF" w:rsidR="00414A4A" w:rsidRPr="003717E5" w:rsidRDefault="00526196" w:rsidP="008172C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proofErr w:type="gramStart"/>
            <w:r w:rsidRPr="003717E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HR</w:t>
            </w:r>
            <w:r w:rsidR="00414A4A" w:rsidRPr="003717E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(</w:t>
            </w:r>
            <w:proofErr w:type="gramEnd"/>
            <w:r w:rsidR="00414A4A" w:rsidRPr="003717E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>95%CI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658FAD6D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b/>
                <w:color w:val="000000" w:themeColor="text1"/>
                <w:sz w:val="15"/>
                <w:szCs w:val="15"/>
              </w:rPr>
              <w:t>P</w:t>
            </w:r>
            <w:r w:rsidRPr="003717E5"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  <w:t xml:space="preserve"> value</w:t>
            </w:r>
          </w:p>
        </w:tc>
      </w:tr>
      <w:tr w:rsidR="003717E5" w:rsidRPr="003717E5" w14:paraId="58FC7D37" w14:textId="77777777" w:rsidTr="00594FC8">
        <w:trPr>
          <w:trHeight w:val="113"/>
        </w:trPr>
        <w:tc>
          <w:tcPr>
            <w:tcW w:w="2766" w:type="dxa"/>
            <w:tcBorders>
              <w:top w:val="single" w:sz="4" w:space="0" w:color="auto"/>
            </w:tcBorders>
          </w:tcPr>
          <w:p w14:paraId="2F89A7B8" w14:textId="77777777" w:rsidR="00414A4A" w:rsidRPr="003717E5" w:rsidRDefault="00414A4A" w:rsidP="008172C2">
            <w:pPr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Gender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BBA9027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5F38DB6B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  <w:tcBorders>
              <w:top w:val="single" w:sz="4" w:space="0" w:color="auto"/>
            </w:tcBorders>
          </w:tcPr>
          <w:p w14:paraId="23467B01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61E994C0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717E5" w:rsidRPr="003717E5" w14:paraId="4D66CD65" w14:textId="77777777" w:rsidTr="00594FC8">
        <w:trPr>
          <w:trHeight w:val="113"/>
        </w:trPr>
        <w:tc>
          <w:tcPr>
            <w:tcW w:w="2766" w:type="dxa"/>
          </w:tcPr>
          <w:p w14:paraId="695C7D4C" w14:textId="23908D89" w:rsidR="00414A4A" w:rsidRPr="003717E5" w:rsidRDefault="00414A4A" w:rsidP="00D924F4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M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ale vs</w:t>
            </w:r>
            <w:r w:rsidR="00AC77B7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F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emale</w:t>
            </w:r>
          </w:p>
        </w:tc>
        <w:tc>
          <w:tcPr>
            <w:tcW w:w="1559" w:type="dxa"/>
          </w:tcPr>
          <w:p w14:paraId="13B3162D" w14:textId="7CEC4CDE" w:rsidR="00414A4A" w:rsidRPr="003717E5" w:rsidRDefault="003D72F9" w:rsidP="005155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955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543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1.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680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851" w:type="dxa"/>
          </w:tcPr>
          <w:p w14:paraId="58666DCD" w14:textId="10D79DD9" w:rsidR="00414A4A" w:rsidRPr="003717E5" w:rsidRDefault="00414A4A" w:rsidP="005155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731</w:t>
            </w:r>
          </w:p>
        </w:tc>
        <w:tc>
          <w:tcPr>
            <w:tcW w:w="1799" w:type="dxa"/>
          </w:tcPr>
          <w:p w14:paraId="6C8F26D0" w14:textId="5CC8EF09" w:rsidR="00414A4A" w:rsidRPr="003717E5" w:rsidRDefault="00FA6337" w:rsidP="0051555C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.368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754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.483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4AD0F57E" w14:textId="2CB0F3A5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E27866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91</w:t>
            </w:r>
          </w:p>
        </w:tc>
      </w:tr>
      <w:tr w:rsidR="003717E5" w:rsidRPr="003717E5" w14:paraId="7A1030C8" w14:textId="77777777" w:rsidTr="00594FC8">
        <w:trPr>
          <w:trHeight w:val="113"/>
        </w:trPr>
        <w:tc>
          <w:tcPr>
            <w:tcW w:w="2766" w:type="dxa"/>
          </w:tcPr>
          <w:p w14:paraId="7BE287BC" w14:textId="77777777" w:rsidR="00414A4A" w:rsidRPr="003717E5" w:rsidRDefault="00414A4A" w:rsidP="008172C2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Age</w:t>
            </w:r>
          </w:p>
        </w:tc>
        <w:tc>
          <w:tcPr>
            <w:tcW w:w="1559" w:type="dxa"/>
          </w:tcPr>
          <w:p w14:paraId="0DF6C867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4F72D349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03207662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0F6A3F6F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717E5" w:rsidRPr="003717E5" w14:paraId="4CD3F76C" w14:textId="77777777" w:rsidTr="00594FC8">
        <w:trPr>
          <w:trHeight w:val="113"/>
        </w:trPr>
        <w:tc>
          <w:tcPr>
            <w:tcW w:w="2766" w:type="dxa"/>
          </w:tcPr>
          <w:p w14:paraId="5A2C66FC" w14:textId="11988770" w:rsidR="00414A4A" w:rsidRPr="003717E5" w:rsidRDefault="00FA6337" w:rsidP="00D924F4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≥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65</w:t>
            </w:r>
            <w:r w:rsidR="00A1417F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y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vs</w:t>
            </w:r>
            <w:r w:rsidR="00AC77B7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AC77B7"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 xml:space="preserve"> </w:t>
            </w:r>
            <w:r w:rsidR="00AC77B7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&lt;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65</w:t>
            </w:r>
            <w:r w:rsidR="00A1417F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y</w:t>
            </w:r>
          </w:p>
        </w:tc>
        <w:tc>
          <w:tcPr>
            <w:tcW w:w="1559" w:type="dxa"/>
          </w:tcPr>
          <w:p w14:paraId="126426C3" w14:textId="41BB376F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947(0.480-1.869)</w:t>
            </w:r>
          </w:p>
        </w:tc>
        <w:tc>
          <w:tcPr>
            <w:tcW w:w="851" w:type="dxa"/>
          </w:tcPr>
          <w:p w14:paraId="272FC63B" w14:textId="25D13B35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875</w:t>
            </w:r>
          </w:p>
        </w:tc>
        <w:tc>
          <w:tcPr>
            <w:tcW w:w="1799" w:type="dxa"/>
          </w:tcPr>
          <w:p w14:paraId="6ED49288" w14:textId="7239971E" w:rsidR="00414A4A" w:rsidRPr="003717E5" w:rsidRDefault="00163A0D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.092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510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36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6C066816" w14:textId="5B068D82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</w:t>
            </w:r>
            <w:r w:rsidR="00163A0D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821</w:t>
            </w:r>
          </w:p>
        </w:tc>
      </w:tr>
      <w:tr w:rsidR="003717E5" w:rsidRPr="003717E5" w14:paraId="1AF98864" w14:textId="77777777" w:rsidTr="00594FC8">
        <w:trPr>
          <w:trHeight w:val="113"/>
        </w:trPr>
        <w:tc>
          <w:tcPr>
            <w:tcW w:w="2766" w:type="dxa"/>
          </w:tcPr>
          <w:p w14:paraId="7AC7C592" w14:textId="77777777" w:rsidR="00414A4A" w:rsidRPr="003717E5" w:rsidRDefault="00414A4A" w:rsidP="008172C2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BMI</w:t>
            </w:r>
          </w:p>
        </w:tc>
        <w:tc>
          <w:tcPr>
            <w:tcW w:w="1559" w:type="dxa"/>
          </w:tcPr>
          <w:p w14:paraId="0EE7EBC5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724CAE85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02D008E0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01F123DD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717E5" w:rsidRPr="003717E5" w14:paraId="3E676D0E" w14:textId="77777777" w:rsidTr="00594FC8">
        <w:trPr>
          <w:trHeight w:val="113"/>
        </w:trPr>
        <w:tc>
          <w:tcPr>
            <w:tcW w:w="2766" w:type="dxa"/>
          </w:tcPr>
          <w:p w14:paraId="71F22A27" w14:textId="31A9E33D" w:rsidR="00414A4A" w:rsidRPr="003717E5" w:rsidRDefault="00FA6337" w:rsidP="00D924F4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≥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4 vs</w:t>
            </w:r>
            <w:r w:rsidR="00AC77B7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&lt;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4</w:t>
            </w:r>
          </w:p>
        </w:tc>
        <w:tc>
          <w:tcPr>
            <w:tcW w:w="1559" w:type="dxa"/>
          </w:tcPr>
          <w:p w14:paraId="24744B62" w14:textId="6132DFB8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874(0.517-1.475)</w:t>
            </w:r>
          </w:p>
        </w:tc>
        <w:tc>
          <w:tcPr>
            <w:tcW w:w="851" w:type="dxa"/>
          </w:tcPr>
          <w:p w14:paraId="1C7CAA8C" w14:textId="26EA1C2B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613</w:t>
            </w:r>
          </w:p>
        </w:tc>
        <w:tc>
          <w:tcPr>
            <w:tcW w:w="1799" w:type="dxa"/>
          </w:tcPr>
          <w:p w14:paraId="75A77C52" w14:textId="2A4B5CA0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0160AE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903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="000160AE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5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-1.</w:t>
            </w:r>
            <w:r w:rsidR="000160AE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62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35595039" w14:textId="684D7DCE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0160AE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731</w:t>
            </w:r>
          </w:p>
        </w:tc>
      </w:tr>
      <w:tr w:rsidR="003717E5" w:rsidRPr="003717E5" w14:paraId="6BD36CB0" w14:textId="77777777" w:rsidTr="00594FC8">
        <w:trPr>
          <w:trHeight w:val="113"/>
        </w:trPr>
        <w:tc>
          <w:tcPr>
            <w:tcW w:w="2766" w:type="dxa"/>
          </w:tcPr>
          <w:p w14:paraId="20CF7D77" w14:textId="5C8CE058" w:rsidR="00414A4A" w:rsidRPr="003717E5" w:rsidRDefault="00414A4A" w:rsidP="008172C2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Patholog</w:t>
            </w:r>
            <w:r w:rsidR="00A1417F" w:rsidRPr="003717E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ical type</w:t>
            </w:r>
          </w:p>
        </w:tc>
        <w:tc>
          <w:tcPr>
            <w:tcW w:w="1559" w:type="dxa"/>
          </w:tcPr>
          <w:p w14:paraId="135AA819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17EF87F9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5B401A78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45446494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717E5" w:rsidRPr="003717E5" w14:paraId="5A0B531E" w14:textId="77777777" w:rsidTr="00594FC8">
        <w:trPr>
          <w:trHeight w:val="113"/>
        </w:trPr>
        <w:tc>
          <w:tcPr>
            <w:tcW w:w="2766" w:type="dxa"/>
          </w:tcPr>
          <w:p w14:paraId="28FD7D7F" w14:textId="7B927CEF" w:rsidR="00414A4A" w:rsidRPr="003717E5" w:rsidRDefault="00414A4A" w:rsidP="00D924F4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proofErr w:type="spellStart"/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ccRCC</w:t>
            </w:r>
            <w:proofErr w:type="spellEnd"/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vs</w:t>
            </w:r>
            <w:r w:rsidR="00AC77B7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non-</w:t>
            </w:r>
            <w:proofErr w:type="spellStart"/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ccRCC</w:t>
            </w:r>
            <w:proofErr w:type="spellEnd"/>
          </w:p>
        </w:tc>
        <w:tc>
          <w:tcPr>
            <w:tcW w:w="1559" w:type="dxa"/>
          </w:tcPr>
          <w:p w14:paraId="3E6A1927" w14:textId="64913BDC" w:rsidR="00414A4A" w:rsidRPr="003717E5" w:rsidRDefault="003D72F9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780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91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6.674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851" w:type="dxa"/>
          </w:tcPr>
          <w:p w14:paraId="0753CE94" w14:textId="34AB32B4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856</w:t>
            </w:r>
          </w:p>
        </w:tc>
        <w:tc>
          <w:tcPr>
            <w:tcW w:w="1799" w:type="dxa"/>
          </w:tcPr>
          <w:p w14:paraId="3528BC56" w14:textId="71E87DF5" w:rsidR="00414A4A" w:rsidRPr="003717E5" w:rsidRDefault="003D72F9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773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</w:t>
            </w:r>
            <w:r w:rsidR="002661AD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85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</w:t>
            </w:r>
            <w:r w:rsidR="002661AD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553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76CE0E66" w14:textId="6F0289CF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0070BD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826</w:t>
            </w:r>
          </w:p>
        </w:tc>
      </w:tr>
      <w:tr w:rsidR="003717E5" w:rsidRPr="003717E5" w14:paraId="1B9A1D10" w14:textId="77777777" w:rsidTr="00594FC8">
        <w:trPr>
          <w:trHeight w:val="113"/>
        </w:trPr>
        <w:tc>
          <w:tcPr>
            <w:tcW w:w="2766" w:type="dxa"/>
          </w:tcPr>
          <w:p w14:paraId="7F808DAC" w14:textId="77777777" w:rsidR="00414A4A" w:rsidRPr="003717E5" w:rsidRDefault="00414A4A" w:rsidP="008172C2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I</w:t>
            </w:r>
            <w:r w:rsidRPr="003717E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SUP grade</w:t>
            </w:r>
          </w:p>
        </w:tc>
        <w:tc>
          <w:tcPr>
            <w:tcW w:w="1559" w:type="dxa"/>
          </w:tcPr>
          <w:p w14:paraId="41B4A802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4A9E34B6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3258F7BE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1A2514C2" w14:textId="77777777" w:rsidR="00414A4A" w:rsidRPr="003717E5" w:rsidRDefault="00414A4A" w:rsidP="008172C2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717E5" w:rsidRPr="003717E5" w14:paraId="7B9013C0" w14:textId="77777777" w:rsidTr="00594FC8">
        <w:trPr>
          <w:trHeight w:val="113"/>
        </w:trPr>
        <w:tc>
          <w:tcPr>
            <w:tcW w:w="2766" w:type="dxa"/>
          </w:tcPr>
          <w:p w14:paraId="0259A657" w14:textId="50784989" w:rsidR="00414A4A" w:rsidRPr="003717E5" w:rsidRDefault="00AC77B7" w:rsidP="00D924F4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≥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 vs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&lt;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</w:t>
            </w:r>
          </w:p>
        </w:tc>
        <w:tc>
          <w:tcPr>
            <w:tcW w:w="1559" w:type="dxa"/>
          </w:tcPr>
          <w:p w14:paraId="55CE38FF" w14:textId="7241BBBA" w:rsidR="00414A4A" w:rsidRPr="003717E5" w:rsidRDefault="00CB1A86" w:rsidP="00B2096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.099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618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1.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952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851" w:type="dxa"/>
          </w:tcPr>
          <w:p w14:paraId="636D7955" w14:textId="2C35D2ED" w:rsidR="00414A4A" w:rsidRPr="003717E5" w:rsidRDefault="00414A4A" w:rsidP="00B2096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749</w:t>
            </w:r>
          </w:p>
        </w:tc>
        <w:tc>
          <w:tcPr>
            <w:tcW w:w="1799" w:type="dxa"/>
          </w:tcPr>
          <w:p w14:paraId="79D4A4E4" w14:textId="576F4801" w:rsidR="00414A4A" w:rsidRPr="003717E5" w:rsidRDefault="00414A4A" w:rsidP="00B2096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</w:t>
            </w:r>
            <w:r w:rsidR="009141DC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399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="009141DC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737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2.</w:t>
            </w:r>
            <w:r w:rsidR="009141DC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654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6DC6B80F" w14:textId="55E5049C" w:rsidR="00414A4A" w:rsidRPr="003717E5" w:rsidRDefault="00414A4A" w:rsidP="00B2096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</w:t>
            </w:r>
            <w:r w:rsidR="009141DC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05</w:t>
            </w:r>
          </w:p>
        </w:tc>
      </w:tr>
      <w:tr w:rsidR="003717E5" w:rsidRPr="003717E5" w14:paraId="7CF34C30" w14:textId="77777777" w:rsidTr="00594FC8">
        <w:trPr>
          <w:trHeight w:val="113"/>
        </w:trPr>
        <w:tc>
          <w:tcPr>
            <w:tcW w:w="2766" w:type="dxa"/>
          </w:tcPr>
          <w:p w14:paraId="6152BA23" w14:textId="4C4A8A2E" w:rsidR="00414A4A" w:rsidRPr="003717E5" w:rsidRDefault="00A1417F" w:rsidP="00B209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proofErr w:type="spellStart"/>
            <w:r w:rsidRPr="003717E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p</w:t>
            </w:r>
            <w:r w:rsidR="00414A4A" w:rsidRPr="003717E5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T</w:t>
            </w:r>
            <w:proofErr w:type="spellEnd"/>
            <w:r w:rsidR="00414A4A" w:rsidRPr="003717E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 xml:space="preserve"> Stage</w:t>
            </w:r>
          </w:p>
        </w:tc>
        <w:tc>
          <w:tcPr>
            <w:tcW w:w="1559" w:type="dxa"/>
          </w:tcPr>
          <w:p w14:paraId="03C2C9F3" w14:textId="77777777" w:rsidR="00414A4A" w:rsidRPr="003717E5" w:rsidRDefault="00414A4A" w:rsidP="00B2096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62CA0F0C" w14:textId="77777777" w:rsidR="00414A4A" w:rsidRPr="003717E5" w:rsidRDefault="00414A4A" w:rsidP="00B2096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7CB019CB" w14:textId="77777777" w:rsidR="00414A4A" w:rsidRPr="003717E5" w:rsidRDefault="00414A4A" w:rsidP="00B2096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0ADA8A2B" w14:textId="77777777" w:rsidR="00414A4A" w:rsidRPr="003717E5" w:rsidRDefault="00414A4A" w:rsidP="00B2096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717E5" w:rsidRPr="003717E5" w14:paraId="6621D7CD" w14:textId="77777777" w:rsidTr="00594FC8">
        <w:trPr>
          <w:trHeight w:val="113"/>
        </w:trPr>
        <w:tc>
          <w:tcPr>
            <w:tcW w:w="2766" w:type="dxa"/>
          </w:tcPr>
          <w:p w14:paraId="1CBED2F6" w14:textId="0B2CCB1A" w:rsidR="00414A4A" w:rsidRPr="003717E5" w:rsidRDefault="00AC77B7" w:rsidP="00D924F4">
            <w:pPr>
              <w:ind w:firstLineChars="100" w:firstLine="150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≥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 vs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&lt;</w:t>
            </w:r>
            <w:r w:rsidR="00414A4A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</w:t>
            </w:r>
          </w:p>
        </w:tc>
        <w:tc>
          <w:tcPr>
            <w:tcW w:w="1559" w:type="dxa"/>
          </w:tcPr>
          <w:p w14:paraId="6B7271FB" w14:textId="7E0DEAB4" w:rsidR="00414A4A" w:rsidRPr="003717E5" w:rsidRDefault="00414A4A" w:rsidP="00B2096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.589(0.946-2.670)</w:t>
            </w:r>
          </w:p>
        </w:tc>
        <w:tc>
          <w:tcPr>
            <w:tcW w:w="851" w:type="dxa"/>
          </w:tcPr>
          <w:p w14:paraId="208B8945" w14:textId="38DA55DD" w:rsidR="00414A4A" w:rsidRPr="003717E5" w:rsidRDefault="00414A4A" w:rsidP="00B2096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80</w:t>
            </w:r>
          </w:p>
        </w:tc>
        <w:tc>
          <w:tcPr>
            <w:tcW w:w="1799" w:type="dxa"/>
          </w:tcPr>
          <w:p w14:paraId="241DE2E0" w14:textId="1B47A66E" w:rsidR="00414A4A" w:rsidRPr="003717E5" w:rsidRDefault="00414A4A" w:rsidP="00B2096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1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DC36EE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528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="00DC36EE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862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2.</w:t>
            </w:r>
            <w:r w:rsidR="00DC36EE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709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299577CE" w14:textId="68FA1395" w:rsidR="00414A4A" w:rsidRPr="003717E5" w:rsidRDefault="00414A4A" w:rsidP="00B2096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</w:t>
            </w:r>
            <w:r w:rsidR="00DC36EE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47</w:t>
            </w:r>
          </w:p>
        </w:tc>
      </w:tr>
      <w:tr w:rsidR="003717E5" w:rsidRPr="003717E5" w14:paraId="5EA14541" w14:textId="77777777" w:rsidTr="00594FC8">
        <w:trPr>
          <w:trHeight w:val="113"/>
        </w:trPr>
        <w:tc>
          <w:tcPr>
            <w:tcW w:w="2766" w:type="dxa"/>
          </w:tcPr>
          <w:p w14:paraId="7C3554CD" w14:textId="2A03B230" w:rsidR="006E7E9B" w:rsidRPr="003717E5" w:rsidRDefault="006E7E9B" w:rsidP="006E7E9B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Metastatic sites</w:t>
            </w:r>
            <w:r w:rsidR="008425FD" w:rsidRPr="003717E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 xml:space="preserve"> (</w:t>
            </w:r>
            <w:r w:rsidR="006525D8" w:rsidRPr="003717E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Yes</w:t>
            </w:r>
            <w:r w:rsidR="008425FD" w:rsidRPr="003717E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 xml:space="preserve"> vs </w:t>
            </w:r>
            <w:r w:rsidR="006525D8" w:rsidRPr="003717E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No</w:t>
            </w:r>
            <w:r w:rsidR="008425FD" w:rsidRPr="003717E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1559" w:type="dxa"/>
          </w:tcPr>
          <w:p w14:paraId="25033E53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087AC7C1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694DE32B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6C10E154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717E5" w:rsidRPr="003717E5" w14:paraId="1E8C3A5D" w14:textId="77777777" w:rsidTr="00594FC8">
        <w:trPr>
          <w:trHeight w:val="113"/>
        </w:trPr>
        <w:tc>
          <w:tcPr>
            <w:tcW w:w="2766" w:type="dxa"/>
          </w:tcPr>
          <w:p w14:paraId="40590672" w14:textId="16F44EFD" w:rsidR="006E7E9B" w:rsidRPr="003717E5" w:rsidRDefault="006E7E9B" w:rsidP="006E7E9B">
            <w:pPr>
              <w:ind w:firstLineChars="100" w:firstLine="150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Lung</w:t>
            </w:r>
          </w:p>
        </w:tc>
        <w:tc>
          <w:tcPr>
            <w:tcW w:w="1559" w:type="dxa"/>
          </w:tcPr>
          <w:p w14:paraId="32590AE6" w14:textId="23F97484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.921(1.092-3.378)</w:t>
            </w:r>
          </w:p>
        </w:tc>
        <w:tc>
          <w:tcPr>
            <w:tcW w:w="851" w:type="dxa"/>
          </w:tcPr>
          <w:p w14:paraId="1D03D7F9" w14:textId="7FB93196" w:rsidR="006E7E9B" w:rsidRPr="003717E5" w:rsidRDefault="00577FFE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6E7E9B"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23</w:t>
            </w:r>
            <w:r w:rsidR="00382D67" w:rsidRPr="00DD3D5B">
              <w:rPr>
                <w:rFonts w:ascii="Times New Roman" w:hAnsi="Times New Roman" w:cs="Times New Roman"/>
                <w:bCs/>
                <w:color w:val="000000" w:themeColor="text1"/>
                <w:sz w:val="15"/>
                <w:szCs w:val="15"/>
              </w:rPr>
              <w:t>*</w:t>
            </w:r>
          </w:p>
        </w:tc>
        <w:tc>
          <w:tcPr>
            <w:tcW w:w="1799" w:type="dxa"/>
          </w:tcPr>
          <w:p w14:paraId="37812AB3" w14:textId="62319443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1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892(1.014-3.528)</w:t>
            </w:r>
          </w:p>
        </w:tc>
        <w:tc>
          <w:tcPr>
            <w:tcW w:w="709" w:type="dxa"/>
          </w:tcPr>
          <w:p w14:paraId="714FD430" w14:textId="7EB03C74" w:rsidR="006E7E9B" w:rsidRPr="003717E5" w:rsidRDefault="00577FFE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6E7E9B"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45</w:t>
            </w:r>
            <w:r w:rsidR="00382D67" w:rsidRPr="00DD3D5B">
              <w:rPr>
                <w:rFonts w:ascii="Times New Roman" w:hAnsi="Times New Roman" w:cs="Times New Roman"/>
                <w:bCs/>
                <w:color w:val="000000" w:themeColor="text1"/>
                <w:sz w:val="15"/>
                <w:szCs w:val="15"/>
              </w:rPr>
              <w:t>*</w:t>
            </w:r>
          </w:p>
        </w:tc>
      </w:tr>
      <w:tr w:rsidR="003717E5" w:rsidRPr="003717E5" w14:paraId="1A8C4DA7" w14:textId="77777777" w:rsidTr="00594FC8">
        <w:trPr>
          <w:trHeight w:val="113"/>
        </w:trPr>
        <w:tc>
          <w:tcPr>
            <w:tcW w:w="2766" w:type="dxa"/>
          </w:tcPr>
          <w:p w14:paraId="498334D6" w14:textId="3586EB12" w:rsidR="006E7E9B" w:rsidRPr="003717E5" w:rsidRDefault="006E7E9B" w:rsidP="006E7E9B">
            <w:pPr>
              <w:ind w:firstLineChars="100" w:firstLine="150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L</w:t>
            </w: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ymph node</w:t>
            </w:r>
          </w:p>
        </w:tc>
        <w:tc>
          <w:tcPr>
            <w:tcW w:w="1559" w:type="dxa"/>
          </w:tcPr>
          <w:p w14:paraId="498EE323" w14:textId="6A4EABAE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823(0.458-1.480)</w:t>
            </w:r>
          </w:p>
        </w:tc>
        <w:tc>
          <w:tcPr>
            <w:tcW w:w="851" w:type="dxa"/>
          </w:tcPr>
          <w:p w14:paraId="09AC970D" w14:textId="2E4E6EAE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516</w:t>
            </w:r>
          </w:p>
        </w:tc>
        <w:tc>
          <w:tcPr>
            <w:tcW w:w="1799" w:type="dxa"/>
          </w:tcPr>
          <w:p w14:paraId="3D2B7F53" w14:textId="4778D048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677(0.316-1.449)</w:t>
            </w:r>
          </w:p>
        </w:tc>
        <w:tc>
          <w:tcPr>
            <w:tcW w:w="709" w:type="dxa"/>
          </w:tcPr>
          <w:p w14:paraId="48C0766F" w14:textId="0965E27A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315</w:t>
            </w:r>
          </w:p>
        </w:tc>
      </w:tr>
      <w:tr w:rsidR="003717E5" w:rsidRPr="003717E5" w14:paraId="5070EB11" w14:textId="77777777" w:rsidTr="00594FC8">
        <w:trPr>
          <w:trHeight w:val="113"/>
        </w:trPr>
        <w:tc>
          <w:tcPr>
            <w:tcW w:w="2766" w:type="dxa"/>
          </w:tcPr>
          <w:p w14:paraId="586933AA" w14:textId="13F4DCFF" w:rsidR="006E7E9B" w:rsidRPr="003717E5" w:rsidRDefault="006E7E9B" w:rsidP="006E7E9B">
            <w:pPr>
              <w:ind w:firstLineChars="100" w:firstLine="150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B</w:t>
            </w: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one</w:t>
            </w:r>
          </w:p>
        </w:tc>
        <w:tc>
          <w:tcPr>
            <w:tcW w:w="1559" w:type="dxa"/>
          </w:tcPr>
          <w:p w14:paraId="56EFD9D9" w14:textId="336F67D6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1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443(0.826-2.519)</w:t>
            </w:r>
          </w:p>
        </w:tc>
        <w:tc>
          <w:tcPr>
            <w:tcW w:w="851" w:type="dxa"/>
          </w:tcPr>
          <w:p w14:paraId="4A85328C" w14:textId="78CBCD51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197</w:t>
            </w:r>
          </w:p>
        </w:tc>
        <w:tc>
          <w:tcPr>
            <w:tcW w:w="1799" w:type="dxa"/>
          </w:tcPr>
          <w:p w14:paraId="72F10118" w14:textId="320C24A4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2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334(1.279-4.260)</w:t>
            </w:r>
          </w:p>
        </w:tc>
        <w:tc>
          <w:tcPr>
            <w:tcW w:w="709" w:type="dxa"/>
          </w:tcPr>
          <w:p w14:paraId="22C3E690" w14:textId="4A0C1CCF" w:rsidR="006E7E9B" w:rsidRPr="003717E5" w:rsidRDefault="00577FFE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6E7E9B"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06</w:t>
            </w:r>
            <w:r w:rsidR="00382D67" w:rsidRPr="00DD3D5B">
              <w:rPr>
                <w:rFonts w:ascii="Times New Roman" w:hAnsi="Times New Roman" w:cs="Times New Roman"/>
                <w:bCs/>
                <w:color w:val="000000" w:themeColor="text1"/>
                <w:sz w:val="15"/>
                <w:szCs w:val="15"/>
              </w:rPr>
              <w:t>*</w:t>
            </w:r>
          </w:p>
        </w:tc>
      </w:tr>
      <w:tr w:rsidR="003717E5" w:rsidRPr="003717E5" w14:paraId="1C516560" w14:textId="77777777" w:rsidTr="00594FC8">
        <w:trPr>
          <w:trHeight w:val="113"/>
        </w:trPr>
        <w:tc>
          <w:tcPr>
            <w:tcW w:w="2766" w:type="dxa"/>
          </w:tcPr>
          <w:p w14:paraId="69E26D26" w14:textId="33CED2BE" w:rsidR="006E7E9B" w:rsidRPr="003717E5" w:rsidRDefault="006E7E9B" w:rsidP="006E7E9B">
            <w:pPr>
              <w:ind w:firstLineChars="100" w:firstLine="150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L</w:t>
            </w: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iver</w:t>
            </w:r>
          </w:p>
        </w:tc>
        <w:tc>
          <w:tcPr>
            <w:tcW w:w="1559" w:type="dxa"/>
          </w:tcPr>
          <w:p w14:paraId="2E8246BD" w14:textId="6250E8F3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.564(0.790-3.097)</w:t>
            </w:r>
          </w:p>
        </w:tc>
        <w:tc>
          <w:tcPr>
            <w:tcW w:w="851" w:type="dxa"/>
          </w:tcPr>
          <w:p w14:paraId="56E084C5" w14:textId="0B3E3D0B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199</w:t>
            </w:r>
          </w:p>
        </w:tc>
        <w:tc>
          <w:tcPr>
            <w:tcW w:w="1799" w:type="dxa"/>
          </w:tcPr>
          <w:p w14:paraId="7E5257AC" w14:textId="5EEC4111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.260(0.534-2.975)</w:t>
            </w:r>
          </w:p>
        </w:tc>
        <w:tc>
          <w:tcPr>
            <w:tcW w:w="709" w:type="dxa"/>
          </w:tcPr>
          <w:p w14:paraId="37FA6715" w14:textId="6040F425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598</w:t>
            </w:r>
          </w:p>
        </w:tc>
      </w:tr>
      <w:tr w:rsidR="003717E5" w:rsidRPr="003717E5" w14:paraId="0118188B" w14:textId="77777777" w:rsidTr="00594FC8">
        <w:trPr>
          <w:trHeight w:val="113"/>
        </w:trPr>
        <w:tc>
          <w:tcPr>
            <w:tcW w:w="2766" w:type="dxa"/>
          </w:tcPr>
          <w:p w14:paraId="356F247E" w14:textId="20778E07" w:rsidR="006E7E9B" w:rsidRPr="003717E5" w:rsidRDefault="006E7E9B" w:rsidP="006E7E9B">
            <w:pPr>
              <w:ind w:firstLineChars="100" w:firstLine="150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B</w:t>
            </w: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rain</w:t>
            </w:r>
          </w:p>
        </w:tc>
        <w:tc>
          <w:tcPr>
            <w:tcW w:w="1559" w:type="dxa"/>
          </w:tcPr>
          <w:p w14:paraId="03D7BF82" w14:textId="1FFD7F5A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1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81(0.429-2.723)</w:t>
            </w:r>
          </w:p>
        </w:tc>
        <w:tc>
          <w:tcPr>
            <w:tcW w:w="851" w:type="dxa"/>
          </w:tcPr>
          <w:p w14:paraId="06DA8784" w14:textId="5E51A650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869</w:t>
            </w:r>
          </w:p>
        </w:tc>
        <w:tc>
          <w:tcPr>
            <w:tcW w:w="1799" w:type="dxa"/>
          </w:tcPr>
          <w:p w14:paraId="088D89A8" w14:textId="203F5008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1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415(0.507-3.950)</w:t>
            </w:r>
          </w:p>
        </w:tc>
        <w:tc>
          <w:tcPr>
            <w:tcW w:w="709" w:type="dxa"/>
          </w:tcPr>
          <w:p w14:paraId="38E69613" w14:textId="66981621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508</w:t>
            </w:r>
          </w:p>
        </w:tc>
      </w:tr>
      <w:tr w:rsidR="003717E5" w:rsidRPr="003717E5" w14:paraId="3E4C91C9" w14:textId="77777777" w:rsidTr="00594FC8">
        <w:trPr>
          <w:trHeight w:val="113"/>
        </w:trPr>
        <w:tc>
          <w:tcPr>
            <w:tcW w:w="2766" w:type="dxa"/>
          </w:tcPr>
          <w:p w14:paraId="4F1C18D8" w14:textId="25907591" w:rsidR="006E7E9B" w:rsidRPr="003717E5" w:rsidRDefault="006E7E9B" w:rsidP="006E7E9B">
            <w:pPr>
              <w:ind w:firstLineChars="100" w:firstLine="150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O</w:t>
            </w: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thers</w:t>
            </w:r>
          </w:p>
        </w:tc>
        <w:tc>
          <w:tcPr>
            <w:tcW w:w="1559" w:type="dxa"/>
          </w:tcPr>
          <w:p w14:paraId="03F1EA64" w14:textId="5EF5DE21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.681(1.341-5.362)</w:t>
            </w:r>
          </w:p>
        </w:tc>
        <w:tc>
          <w:tcPr>
            <w:tcW w:w="851" w:type="dxa"/>
          </w:tcPr>
          <w:p w14:paraId="72B9C296" w14:textId="4DBA15FA" w:rsidR="006E7E9B" w:rsidRPr="003717E5" w:rsidRDefault="00577FFE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6E7E9B"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05</w:t>
            </w:r>
            <w:r w:rsidR="00382D67" w:rsidRPr="00DD3D5B">
              <w:rPr>
                <w:rFonts w:ascii="Times New Roman" w:hAnsi="Times New Roman" w:cs="Times New Roman"/>
                <w:bCs/>
                <w:color w:val="000000" w:themeColor="text1"/>
                <w:sz w:val="15"/>
                <w:szCs w:val="15"/>
              </w:rPr>
              <w:t>*</w:t>
            </w:r>
          </w:p>
        </w:tc>
        <w:tc>
          <w:tcPr>
            <w:tcW w:w="1799" w:type="dxa"/>
          </w:tcPr>
          <w:p w14:paraId="5B6AE08A" w14:textId="7999B295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4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606(1.571-13.504)</w:t>
            </w:r>
          </w:p>
        </w:tc>
        <w:tc>
          <w:tcPr>
            <w:tcW w:w="709" w:type="dxa"/>
          </w:tcPr>
          <w:p w14:paraId="2E34E547" w14:textId="76E9FD6C" w:rsidR="006E7E9B" w:rsidRPr="003717E5" w:rsidRDefault="00577FFE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6E7E9B"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05</w:t>
            </w:r>
            <w:r w:rsidR="00382D67" w:rsidRPr="00DD3D5B">
              <w:rPr>
                <w:rFonts w:ascii="Times New Roman" w:hAnsi="Times New Roman" w:cs="Times New Roman"/>
                <w:bCs/>
                <w:color w:val="000000" w:themeColor="text1"/>
                <w:sz w:val="15"/>
                <w:szCs w:val="15"/>
              </w:rPr>
              <w:t>*</w:t>
            </w:r>
          </w:p>
        </w:tc>
      </w:tr>
      <w:tr w:rsidR="003717E5" w:rsidRPr="003717E5" w14:paraId="4F0DC250" w14:textId="77777777" w:rsidTr="00594FC8">
        <w:trPr>
          <w:trHeight w:val="113"/>
        </w:trPr>
        <w:tc>
          <w:tcPr>
            <w:tcW w:w="2766" w:type="dxa"/>
          </w:tcPr>
          <w:p w14:paraId="2A57408A" w14:textId="6AD7A4CA" w:rsidR="006E7E9B" w:rsidRPr="003717E5" w:rsidRDefault="006E7E9B" w:rsidP="006E7E9B">
            <w:pPr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N</w:t>
            </w:r>
            <w:r w:rsidRPr="003717E5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umber of metastatic site</w:t>
            </w:r>
            <w:r w:rsidR="006525D8" w:rsidRPr="003717E5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s</w:t>
            </w:r>
          </w:p>
          <w:p w14:paraId="39068022" w14:textId="4C58973F" w:rsidR="006E7E9B" w:rsidRPr="003717E5" w:rsidRDefault="0072484A" w:rsidP="006E7E9B">
            <w:pPr>
              <w:ind w:firstLineChars="150" w:firstLine="225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&lt;</w:t>
            </w:r>
            <w:r w:rsidR="006E7E9B"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 xml:space="preserve">2 vs. </w:t>
            </w: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≥</w:t>
            </w:r>
            <w:r w:rsidR="006E7E9B"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2</w:t>
            </w:r>
          </w:p>
        </w:tc>
        <w:tc>
          <w:tcPr>
            <w:tcW w:w="1559" w:type="dxa"/>
          </w:tcPr>
          <w:p w14:paraId="577F2066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  <w:p w14:paraId="496E7D48" w14:textId="116C3DED" w:rsidR="006E7E9B" w:rsidRPr="003717E5" w:rsidRDefault="0072484A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608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367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939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851" w:type="dxa"/>
          </w:tcPr>
          <w:p w14:paraId="0EDDDD20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  <w:p w14:paraId="2EC90055" w14:textId="09ABFDC4" w:rsidR="006E7E9B" w:rsidRPr="003717E5" w:rsidRDefault="00577FFE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6E7E9B"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36</w:t>
            </w:r>
            <w:r w:rsidR="00382D67" w:rsidRPr="00DD3D5B">
              <w:rPr>
                <w:rFonts w:ascii="Times New Roman" w:hAnsi="Times New Roman" w:cs="Times New Roman"/>
                <w:bCs/>
                <w:color w:val="000000" w:themeColor="text1"/>
                <w:sz w:val="15"/>
                <w:szCs w:val="15"/>
              </w:rPr>
              <w:t>*</w:t>
            </w:r>
          </w:p>
        </w:tc>
        <w:tc>
          <w:tcPr>
            <w:tcW w:w="1799" w:type="dxa"/>
          </w:tcPr>
          <w:p w14:paraId="65CC51AA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  <w:p w14:paraId="701E9A29" w14:textId="5233476E" w:rsidR="006E7E9B" w:rsidRPr="003717E5" w:rsidRDefault="00AF588F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446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253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785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709" w:type="dxa"/>
          </w:tcPr>
          <w:p w14:paraId="6151C8EF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  <w:p w14:paraId="610D1C91" w14:textId="3618177F" w:rsidR="006E7E9B" w:rsidRPr="003717E5" w:rsidRDefault="00577FFE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6E7E9B"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04</w:t>
            </w:r>
            <w:r w:rsidR="00382D67" w:rsidRPr="00DD3D5B">
              <w:rPr>
                <w:rFonts w:ascii="Times New Roman" w:hAnsi="Times New Roman" w:cs="Times New Roman"/>
                <w:bCs/>
                <w:color w:val="000000" w:themeColor="text1"/>
                <w:sz w:val="15"/>
                <w:szCs w:val="15"/>
              </w:rPr>
              <w:t>*</w:t>
            </w:r>
          </w:p>
        </w:tc>
      </w:tr>
      <w:tr w:rsidR="003717E5" w:rsidRPr="003717E5" w14:paraId="38664590" w14:textId="77777777" w:rsidTr="00594FC8">
        <w:trPr>
          <w:trHeight w:val="113"/>
        </w:trPr>
        <w:tc>
          <w:tcPr>
            <w:tcW w:w="2766" w:type="dxa"/>
          </w:tcPr>
          <w:p w14:paraId="7238FFEA" w14:textId="67F8AFD4" w:rsidR="006E7E9B" w:rsidRPr="003717E5" w:rsidRDefault="006E7E9B" w:rsidP="006E7E9B">
            <w:pPr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First-line treatment</w:t>
            </w:r>
          </w:p>
        </w:tc>
        <w:tc>
          <w:tcPr>
            <w:tcW w:w="1559" w:type="dxa"/>
          </w:tcPr>
          <w:p w14:paraId="777294C1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01C1B604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7F705B57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146D190A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717E5" w:rsidRPr="003717E5" w14:paraId="6C9B38E8" w14:textId="77777777" w:rsidTr="00594FC8">
        <w:trPr>
          <w:trHeight w:val="113"/>
        </w:trPr>
        <w:tc>
          <w:tcPr>
            <w:tcW w:w="2766" w:type="dxa"/>
          </w:tcPr>
          <w:p w14:paraId="4687703E" w14:textId="18FC1242" w:rsidR="006E7E9B" w:rsidRPr="003717E5" w:rsidRDefault="006E7E9B" w:rsidP="006E7E9B">
            <w:pPr>
              <w:ind w:firstLineChars="100" w:firstLine="150"/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Sunitinib vs</w:t>
            </w:r>
            <w:r w:rsidR="00CA70E0"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 xml:space="preserve"> Sorafenib</w:t>
            </w:r>
          </w:p>
        </w:tc>
        <w:tc>
          <w:tcPr>
            <w:tcW w:w="1559" w:type="dxa"/>
          </w:tcPr>
          <w:p w14:paraId="22FBD703" w14:textId="65AE61D0" w:rsidR="006E7E9B" w:rsidRPr="003717E5" w:rsidRDefault="00AC77B7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</w:t>
            </w:r>
            <w:r w:rsidR="00D61FB3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665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(0.</w:t>
            </w:r>
            <w:r w:rsidR="00D61FB3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59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-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="00D61FB3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234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)</w:t>
            </w:r>
          </w:p>
        </w:tc>
        <w:tc>
          <w:tcPr>
            <w:tcW w:w="851" w:type="dxa"/>
          </w:tcPr>
          <w:p w14:paraId="3274641C" w14:textId="5CB98CE6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212</w:t>
            </w:r>
          </w:p>
        </w:tc>
        <w:tc>
          <w:tcPr>
            <w:tcW w:w="1799" w:type="dxa"/>
          </w:tcPr>
          <w:p w14:paraId="36314DBB" w14:textId="391A82E8" w:rsidR="006E7E9B" w:rsidRPr="003717E5" w:rsidRDefault="00D61FB3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543(0.285-1.131)</w:t>
            </w:r>
          </w:p>
        </w:tc>
        <w:tc>
          <w:tcPr>
            <w:tcW w:w="709" w:type="dxa"/>
          </w:tcPr>
          <w:p w14:paraId="1C7FC452" w14:textId="52FD9A4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922</w:t>
            </w:r>
          </w:p>
        </w:tc>
      </w:tr>
      <w:tr w:rsidR="003717E5" w:rsidRPr="003717E5" w14:paraId="20D2C4D4" w14:textId="77777777" w:rsidTr="00594FC8">
        <w:trPr>
          <w:trHeight w:val="113"/>
        </w:trPr>
        <w:tc>
          <w:tcPr>
            <w:tcW w:w="2766" w:type="dxa"/>
          </w:tcPr>
          <w:p w14:paraId="34ABF4B4" w14:textId="4993704E" w:rsidR="006E7E9B" w:rsidRPr="003717E5" w:rsidRDefault="006E7E9B" w:rsidP="006E7E9B">
            <w:pPr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 xml:space="preserve">Length of PFS1 </w:t>
            </w:r>
            <w:r w:rsidRPr="003717E5">
              <w:rPr>
                <w:rFonts w:ascii="Times New Roman" w:eastAsia="DengXi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t</w:t>
            </w:r>
            <w:r w:rsidRPr="003717E5">
              <w:rPr>
                <w:rFonts w:ascii="Times New Roman" w:eastAsia="DengXi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ime</w:t>
            </w:r>
          </w:p>
        </w:tc>
        <w:tc>
          <w:tcPr>
            <w:tcW w:w="1559" w:type="dxa"/>
          </w:tcPr>
          <w:p w14:paraId="43D77F8C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3D44F5C0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1994A310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76406E42" w14:textId="77777777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717E5" w:rsidRPr="003717E5" w14:paraId="3B596517" w14:textId="77777777" w:rsidTr="00594FC8">
        <w:trPr>
          <w:trHeight w:val="113"/>
        </w:trPr>
        <w:tc>
          <w:tcPr>
            <w:tcW w:w="2766" w:type="dxa"/>
          </w:tcPr>
          <w:p w14:paraId="6A05D4D8" w14:textId="19551CE2" w:rsidR="006E7E9B" w:rsidRPr="003717E5" w:rsidRDefault="006E7E9B" w:rsidP="006E7E9B">
            <w:pPr>
              <w:ind w:firstLineChars="100" w:firstLine="150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3717E5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 xml:space="preserve"> </w:t>
            </w:r>
            <w:r w:rsidR="00AC77B7" w:rsidRPr="003717E5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&lt;</w:t>
            </w:r>
            <w:r w:rsidR="00AC77B7"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9</w:t>
            </w: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 xml:space="preserve"> vs</w:t>
            </w:r>
            <w:r w:rsidR="00CA70E0"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AC77B7"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≥</w:t>
            </w: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 xml:space="preserve">9 </w:t>
            </w:r>
            <w:proofErr w:type="spellStart"/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>mo</w:t>
            </w:r>
            <w:proofErr w:type="spellEnd"/>
          </w:p>
        </w:tc>
        <w:tc>
          <w:tcPr>
            <w:tcW w:w="1559" w:type="dxa"/>
          </w:tcPr>
          <w:p w14:paraId="7CC34406" w14:textId="687DE76B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1.764(1.046-2.974)</w:t>
            </w:r>
          </w:p>
        </w:tc>
        <w:tc>
          <w:tcPr>
            <w:tcW w:w="851" w:type="dxa"/>
          </w:tcPr>
          <w:p w14:paraId="6A15870C" w14:textId="554A22FA" w:rsidR="006E7E9B" w:rsidRPr="003717E5" w:rsidRDefault="00577FFE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6E7E9B"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033</w:t>
            </w:r>
            <w:r w:rsidR="00382D67" w:rsidRPr="00DD3D5B">
              <w:rPr>
                <w:rFonts w:ascii="Times New Roman" w:hAnsi="Times New Roman" w:cs="Times New Roman"/>
                <w:bCs/>
                <w:color w:val="000000" w:themeColor="text1"/>
                <w:sz w:val="15"/>
                <w:szCs w:val="15"/>
              </w:rPr>
              <w:t>*</w:t>
            </w:r>
          </w:p>
        </w:tc>
        <w:tc>
          <w:tcPr>
            <w:tcW w:w="1799" w:type="dxa"/>
          </w:tcPr>
          <w:p w14:paraId="56EAD4B7" w14:textId="46EDF470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1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190(0.678-2.087)</w:t>
            </w:r>
          </w:p>
        </w:tc>
        <w:tc>
          <w:tcPr>
            <w:tcW w:w="709" w:type="dxa"/>
          </w:tcPr>
          <w:p w14:paraId="09EF45E7" w14:textId="49B7573E" w:rsidR="006E7E9B" w:rsidRPr="003717E5" w:rsidRDefault="006E7E9B" w:rsidP="006E7E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545</w:t>
            </w:r>
          </w:p>
        </w:tc>
      </w:tr>
      <w:tr w:rsidR="003717E5" w:rsidRPr="003717E5" w14:paraId="2A27EE56" w14:textId="77777777" w:rsidTr="00594FC8">
        <w:trPr>
          <w:trHeight w:val="113"/>
        </w:trPr>
        <w:tc>
          <w:tcPr>
            <w:tcW w:w="2766" w:type="dxa"/>
          </w:tcPr>
          <w:p w14:paraId="374B3C7D" w14:textId="77777777" w:rsidR="00EC58C6" w:rsidRPr="003717E5" w:rsidRDefault="00EC58C6" w:rsidP="00AB12F7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IMDC risk stratification at initial second -line treatment</w:t>
            </w:r>
          </w:p>
        </w:tc>
        <w:tc>
          <w:tcPr>
            <w:tcW w:w="1559" w:type="dxa"/>
          </w:tcPr>
          <w:p w14:paraId="5C5C6A77" w14:textId="378C581B" w:rsidR="00EC58C6" w:rsidRPr="003717E5" w:rsidRDefault="00EC58C6" w:rsidP="00AB12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606D3603" w14:textId="290ABF01" w:rsidR="00EC58C6" w:rsidRPr="003717E5" w:rsidRDefault="00EC58C6" w:rsidP="00AB12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58BE08AD" w14:textId="0656E614" w:rsidR="00EC58C6" w:rsidRPr="003717E5" w:rsidRDefault="007E337F" w:rsidP="007E337F">
            <w:pPr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 xml:space="preserve"> 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 xml:space="preserve">         </w:t>
            </w:r>
          </w:p>
        </w:tc>
        <w:tc>
          <w:tcPr>
            <w:tcW w:w="709" w:type="dxa"/>
          </w:tcPr>
          <w:p w14:paraId="0D5FAACB" w14:textId="19848065" w:rsidR="00EC58C6" w:rsidRPr="003717E5" w:rsidRDefault="00EC58C6" w:rsidP="00AB12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717E5" w:rsidRPr="003717E5" w14:paraId="4282B1D8" w14:textId="77777777" w:rsidTr="00594FC8">
        <w:trPr>
          <w:trHeight w:val="113"/>
        </w:trPr>
        <w:tc>
          <w:tcPr>
            <w:tcW w:w="2766" w:type="dxa"/>
          </w:tcPr>
          <w:p w14:paraId="58EF22BF" w14:textId="77777777" w:rsidR="003B2B20" w:rsidRPr="003717E5" w:rsidRDefault="003B2B20" w:rsidP="003B2B20">
            <w:pPr>
              <w:ind w:firstLineChars="100" w:firstLine="150"/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F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avorable</w:t>
            </w:r>
          </w:p>
        </w:tc>
        <w:tc>
          <w:tcPr>
            <w:tcW w:w="1559" w:type="dxa"/>
          </w:tcPr>
          <w:p w14:paraId="6914DA7E" w14:textId="0E77095D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R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ef.</w:t>
            </w:r>
          </w:p>
        </w:tc>
        <w:tc>
          <w:tcPr>
            <w:tcW w:w="851" w:type="dxa"/>
          </w:tcPr>
          <w:p w14:paraId="600EFD32" w14:textId="5BFD04EA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R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ef.</w:t>
            </w:r>
          </w:p>
        </w:tc>
        <w:tc>
          <w:tcPr>
            <w:tcW w:w="1799" w:type="dxa"/>
          </w:tcPr>
          <w:p w14:paraId="3A1456CF" w14:textId="1E2EEB7E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R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ef.</w:t>
            </w:r>
          </w:p>
        </w:tc>
        <w:tc>
          <w:tcPr>
            <w:tcW w:w="709" w:type="dxa"/>
          </w:tcPr>
          <w:p w14:paraId="39530F67" w14:textId="52985AB0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R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ef.</w:t>
            </w:r>
          </w:p>
        </w:tc>
      </w:tr>
      <w:tr w:rsidR="003717E5" w:rsidRPr="003717E5" w14:paraId="63D91F1C" w14:textId="77777777" w:rsidTr="00594FC8">
        <w:trPr>
          <w:trHeight w:val="113"/>
        </w:trPr>
        <w:tc>
          <w:tcPr>
            <w:tcW w:w="2766" w:type="dxa"/>
          </w:tcPr>
          <w:p w14:paraId="2AED73A0" w14:textId="77777777" w:rsidR="003B2B20" w:rsidRPr="003717E5" w:rsidRDefault="003B2B20" w:rsidP="003B2B20">
            <w:pPr>
              <w:ind w:firstLineChars="100" w:firstLine="150"/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Intermediate</w:t>
            </w:r>
          </w:p>
        </w:tc>
        <w:tc>
          <w:tcPr>
            <w:tcW w:w="1559" w:type="dxa"/>
          </w:tcPr>
          <w:p w14:paraId="727997E4" w14:textId="77777777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2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224(0.963-5.139)</w:t>
            </w:r>
          </w:p>
        </w:tc>
        <w:tc>
          <w:tcPr>
            <w:tcW w:w="851" w:type="dxa"/>
          </w:tcPr>
          <w:p w14:paraId="3DC4ECB5" w14:textId="77777777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61</w:t>
            </w:r>
          </w:p>
        </w:tc>
        <w:tc>
          <w:tcPr>
            <w:tcW w:w="1799" w:type="dxa"/>
          </w:tcPr>
          <w:p w14:paraId="46B99E5D" w14:textId="77777777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6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465(1.500-27.866)</w:t>
            </w:r>
          </w:p>
        </w:tc>
        <w:tc>
          <w:tcPr>
            <w:tcW w:w="709" w:type="dxa"/>
          </w:tcPr>
          <w:p w14:paraId="59FD41FB" w14:textId="53A5662C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12</w:t>
            </w:r>
            <w:r w:rsidR="00382D67" w:rsidRPr="00DD3D5B">
              <w:rPr>
                <w:rFonts w:ascii="Times New Roman" w:hAnsi="Times New Roman" w:cs="Times New Roman"/>
                <w:bCs/>
                <w:color w:val="000000" w:themeColor="text1"/>
                <w:sz w:val="15"/>
                <w:szCs w:val="15"/>
              </w:rPr>
              <w:t>*</w:t>
            </w:r>
          </w:p>
        </w:tc>
      </w:tr>
      <w:tr w:rsidR="003717E5" w:rsidRPr="003717E5" w14:paraId="2367F3B1" w14:textId="77777777" w:rsidTr="00594FC8">
        <w:trPr>
          <w:trHeight w:val="113"/>
        </w:trPr>
        <w:tc>
          <w:tcPr>
            <w:tcW w:w="2766" w:type="dxa"/>
          </w:tcPr>
          <w:p w14:paraId="1B8B68B7" w14:textId="77777777" w:rsidR="003B2B20" w:rsidRPr="003717E5" w:rsidRDefault="003B2B20" w:rsidP="003B2B20">
            <w:pPr>
              <w:ind w:firstLineChars="100" w:firstLine="150"/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Poor</w:t>
            </w:r>
          </w:p>
        </w:tc>
        <w:tc>
          <w:tcPr>
            <w:tcW w:w="1559" w:type="dxa"/>
          </w:tcPr>
          <w:p w14:paraId="4E3CEB67" w14:textId="77777777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5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196(2.184-12.363)</w:t>
            </w:r>
          </w:p>
        </w:tc>
        <w:tc>
          <w:tcPr>
            <w:tcW w:w="851" w:type="dxa"/>
          </w:tcPr>
          <w:p w14:paraId="121FADBB" w14:textId="77777777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519</w:t>
            </w:r>
          </w:p>
        </w:tc>
        <w:tc>
          <w:tcPr>
            <w:tcW w:w="1799" w:type="dxa"/>
          </w:tcPr>
          <w:p w14:paraId="64589435" w14:textId="77777777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35.502(7.834-160.894)</w:t>
            </w:r>
          </w:p>
        </w:tc>
        <w:tc>
          <w:tcPr>
            <w:tcW w:w="709" w:type="dxa"/>
          </w:tcPr>
          <w:p w14:paraId="353A94B7" w14:textId="055CC95B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&lt;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00</w:t>
            </w:r>
            <w:r w:rsidR="00382D67" w:rsidRPr="00DD3D5B">
              <w:rPr>
                <w:rFonts w:ascii="Times New Roman" w:hAnsi="Times New Roman" w:cs="Times New Roman"/>
                <w:bCs/>
                <w:color w:val="000000" w:themeColor="text1"/>
                <w:sz w:val="15"/>
                <w:szCs w:val="15"/>
              </w:rPr>
              <w:t>*</w:t>
            </w:r>
          </w:p>
        </w:tc>
      </w:tr>
      <w:tr w:rsidR="003717E5" w:rsidRPr="003717E5" w14:paraId="2A08AE59" w14:textId="77777777" w:rsidTr="00594FC8">
        <w:trPr>
          <w:trHeight w:val="113"/>
        </w:trPr>
        <w:tc>
          <w:tcPr>
            <w:tcW w:w="2766" w:type="dxa"/>
          </w:tcPr>
          <w:p w14:paraId="1F6D826B" w14:textId="3898315D" w:rsidR="003B2B20" w:rsidRPr="003717E5" w:rsidRDefault="003B2B20" w:rsidP="003B2B2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15"/>
                <w:szCs w:val="15"/>
              </w:rPr>
              <w:t>S</w:t>
            </w:r>
            <w:r w:rsidRPr="003717E5"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:szCs w:val="15"/>
              </w:rPr>
              <w:t>econd-line treatment</w:t>
            </w:r>
          </w:p>
        </w:tc>
        <w:tc>
          <w:tcPr>
            <w:tcW w:w="1559" w:type="dxa"/>
          </w:tcPr>
          <w:p w14:paraId="4730F8F8" w14:textId="77777777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851" w:type="dxa"/>
          </w:tcPr>
          <w:p w14:paraId="3CCC217A" w14:textId="77777777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1799" w:type="dxa"/>
          </w:tcPr>
          <w:p w14:paraId="7E2D27EC" w14:textId="77777777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  <w:tc>
          <w:tcPr>
            <w:tcW w:w="709" w:type="dxa"/>
          </w:tcPr>
          <w:p w14:paraId="25618A70" w14:textId="77777777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</w:p>
        </w:tc>
      </w:tr>
      <w:tr w:rsidR="003717E5" w:rsidRPr="003717E5" w14:paraId="47D1A2FB" w14:textId="77777777" w:rsidTr="00594FC8">
        <w:trPr>
          <w:trHeight w:val="113"/>
        </w:trPr>
        <w:tc>
          <w:tcPr>
            <w:tcW w:w="2766" w:type="dxa"/>
          </w:tcPr>
          <w:p w14:paraId="2A4B8491" w14:textId="76EFCDE8" w:rsidR="003B2B20" w:rsidRPr="003717E5" w:rsidRDefault="00CE3057" w:rsidP="003B2B20">
            <w:pPr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ICI</w:t>
            </w: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 xml:space="preserve"> plus TKI</w:t>
            </w:r>
            <w:r w:rsidRPr="003717E5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 xml:space="preserve"> </w:t>
            </w:r>
            <w:r w:rsidR="003B2B20"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 xml:space="preserve">vs. </w:t>
            </w:r>
            <w:r w:rsidRPr="003717E5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TKI</w:t>
            </w:r>
            <w:r w:rsidRPr="003717E5">
              <w:rPr>
                <w:rFonts w:ascii="Times New Roman" w:eastAsia="DengXian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Pr="003717E5">
              <w:rPr>
                <w:rFonts w:ascii="Times New Roman" w:eastAsia="DengXian" w:hAnsi="Times New Roman" w:cs="Times New Roman" w:hint="eastAsia"/>
                <w:color w:val="000000" w:themeColor="text1"/>
                <w:sz w:val="15"/>
                <w:szCs w:val="15"/>
              </w:rPr>
              <w:t>alone</w:t>
            </w:r>
          </w:p>
        </w:tc>
        <w:tc>
          <w:tcPr>
            <w:tcW w:w="1559" w:type="dxa"/>
          </w:tcPr>
          <w:p w14:paraId="47043FBC" w14:textId="23187686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489(0.286-0.838)</w:t>
            </w:r>
          </w:p>
        </w:tc>
        <w:tc>
          <w:tcPr>
            <w:tcW w:w="851" w:type="dxa"/>
          </w:tcPr>
          <w:p w14:paraId="090DE9BD" w14:textId="0A6C426A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009</w:t>
            </w:r>
            <w:r w:rsidR="00382D67" w:rsidRPr="00DD3D5B">
              <w:rPr>
                <w:rFonts w:ascii="Times New Roman" w:hAnsi="Times New Roman" w:cs="Times New Roman"/>
                <w:bCs/>
                <w:color w:val="000000" w:themeColor="text1"/>
                <w:sz w:val="15"/>
                <w:szCs w:val="15"/>
              </w:rPr>
              <w:t>*</w:t>
            </w:r>
          </w:p>
        </w:tc>
        <w:tc>
          <w:tcPr>
            <w:tcW w:w="1799" w:type="dxa"/>
          </w:tcPr>
          <w:p w14:paraId="75CCB459" w14:textId="1485D14C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 w:hint="eastAsia"/>
                <w:color w:val="000000" w:themeColor="text1"/>
                <w:sz w:val="15"/>
                <w:szCs w:val="15"/>
              </w:rPr>
              <w:t>0</w:t>
            </w: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.485(0.259-0.906)</w:t>
            </w:r>
          </w:p>
        </w:tc>
        <w:tc>
          <w:tcPr>
            <w:tcW w:w="709" w:type="dxa"/>
          </w:tcPr>
          <w:p w14:paraId="492FBF7B" w14:textId="763C917B" w:rsidR="003B2B20" w:rsidRPr="003717E5" w:rsidRDefault="003B2B20" w:rsidP="003B2B20">
            <w:pPr>
              <w:jc w:val="center"/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</w:pPr>
            <w:r w:rsidRPr="003717E5">
              <w:rPr>
                <w:rFonts w:ascii="Times New Roman" w:hAnsi="Times New Roman" w:cs="Times New Roman"/>
                <w:color w:val="000000" w:themeColor="text1"/>
                <w:sz w:val="15"/>
                <w:szCs w:val="15"/>
              </w:rPr>
              <w:t>0.023</w:t>
            </w:r>
            <w:r w:rsidR="00382D67" w:rsidRPr="00DD3D5B">
              <w:rPr>
                <w:rFonts w:ascii="Times New Roman" w:hAnsi="Times New Roman" w:cs="Times New Roman"/>
                <w:bCs/>
                <w:color w:val="000000" w:themeColor="text1"/>
                <w:sz w:val="15"/>
                <w:szCs w:val="15"/>
              </w:rPr>
              <w:t>*</w:t>
            </w:r>
          </w:p>
        </w:tc>
      </w:tr>
    </w:tbl>
    <w:p w14:paraId="7B778C81" w14:textId="54E605FC" w:rsidR="00BB3B26" w:rsidRPr="003717E5" w:rsidRDefault="00813F97" w:rsidP="00BB3B26">
      <w:pPr>
        <w:spacing w:line="240" w:lineRule="exact"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  <w:r w:rsidRPr="003717E5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 xml:space="preserve">BMI: body mass index; </w:t>
      </w:r>
      <w:proofErr w:type="spellStart"/>
      <w:r w:rsidRPr="003717E5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>ccRCC</w:t>
      </w:r>
      <w:proofErr w:type="spellEnd"/>
      <w:r w:rsidRPr="003717E5">
        <w:rPr>
          <w:rFonts w:ascii="Times New Roman" w:hAnsi="Times New Roman" w:cs="Times New Roman" w:hint="eastAsia"/>
          <w:bCs/>
          <w:color w:val="000000" w:themeColor="text1"/>
          <w:sz w:val="16"/>
          <w:szCs w:val="16"/>
        </w:rPr>
        <w:t>:</w:t>
      </w:r>
      <w:r w:rsidRPr="003717E5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 xml:space="preserve"> clear cell renal cell cancer; non-</w:t>
      </w:r>
      <w:proofErr w:type="spellStart"/>
      <w:r w:rsidRPr="003717E5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>ccRCC</w:t>
      </w:r>
      <w:proofErr w:type="spellEnd"/>
      <w:r w:rsidRPr="003717E5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>: including papillary, chromophobe and other types of RCC; IMDC: International Metastatic Renal-Cell Carcinoma Database Consortium; TKI, tyrosine kinase inhibitors; ICI, immune checkpoint inhibitors</w:t>
      </w:r>
      <w:r w:rsidR="00777DDC" w:rsidRPr="003717E5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 xml:space="preserve"> </w:t>
      </w:r>
    </w:p>
    <w:p w14:paraId="7C50A3F1" w14:textId="77777777" w:rsidR="00382D67" w:rsidRPr="00DD3D5B" w:rsidRDefault="00382D67" w:rsidP="00382D67">
      <w:pPr>
        <w:spacing w:line="240" w:lineRule="exact"/>
        <w:rPr>
          <w:rFonts w:ascii="Times New Roman" w:hAnsi="Times New Roman" w:cs="Times New Roman"/>
          <w:bCs/>
          <w:color w:val="000000" w:themeColor="text1"/>
          <w:sz w:val="15"/>
          <w:szCs w:val="15"/>
        </w:rPr>
      </w:pPr>
      <w:r w:rsidRPr="00DD3D5B">
        <w:rPr>
          <w:rFonts w:ascii="Times New Roman" w:hAnsi="Times New Roman" w:cs="Times New Roman"/>
          <w:bCs/>
          <w:color w:val="000000" w:themeColor="text1"/>
          <w:sz w:val="15"/>
          <w:szCs w:val="15"/>
        </w:rPr>
        <w:t>*p&lt;0.05</w:t>
      </w:r>
    </w:p>
    <w:p w14:paraId="3456211B" w14:textId="77777777" w:rsidR="00BB3B26" w:rsidRPr="003717E5" w:rsidRDefault="00BB3B26" w:rsidP="00BB3B26">
      <w:pPr>
        <w:spacing w:line="240" w:lineRule="exact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50665418" w14:textId="6740E68B" w:rsidR="00813F97" w:rsidRPr="003717E5" w:rsidRDefault="00BB3B26" w:rsidP="00813F97">
      <w:pPr>
        <w:spacing w:line="240" w:lineRule="exact"/>
        <w:rPr>
          <w:rFonts w:ascii="Times New Roman" w:hAnsi="Times New Roman" w:cs="Times New Roman"/>
          <w:bCs/>
          <w:color w:val="000000" w:themeColor="text1"/>
          <w:sz w:val="16"/>
          <w:szCs w:val="16"/>
        </w:rPr>
      </w:pPr>
      <w:r w:rsidRPr="003717E5">
        <w:rPr>
          <w:rFonts w:ascii="Times New Roman" w:hAnsi="Times New Roman" w:cs="Times New Roman"/>
          <w:bCs/>
          <w:color w:val="000000" w:themeColor="text1"/>
          <w:sz w:val="16"/>
          <w:szCs w:val="16"/>
        </w:rPr>
        <w:t xml:space="preserve"> </w:t>
      </w:r>
    </w:p>
    <w:p w14:paraId="00B4FF8E" w14:textId="77777777" w:rsidR="00813F97" w:rsidRPr="003717E5" w:rsidRDefault="00813F97" w:rsidP="00813F97">
      <w:pPr>
        <w:spacing w:line="240" w:lineRule="exact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3ABC8E1A" w14:textId="77777777" w:rsidR="002D28C4" w:rsidRPr="003717E5" w:rsidRDefault="002D28C4" w:rsidP="00E31CAA">
      <w:pPr>
        <w:rPr>
          <w:rFonts w:ascii="Times New Roman" w:hAnsi="Times New Roman" w:cs="Times New Roman"/>
          <w:color w:val="000000" w:themeColor="text1"/>
          <w:sz w:val="20"/>
          <w:szCs w:val="22"/>
        </w:rPr>
      </w:pPr>
    </w:p>
    <w:p w14:paraId="6EA45908" w14:textId="77777777" w:rsidR="002D28C4" w:rsidRPr="003717E5" w:rsidRDefault="002D28C4" w:rsidP="00E31CAA">
      <w:pPr>
        <w:rPr>
          <w:rFonts w:ascii="Times New Roman" w:hAnsi="Times New Roman" w:cs="Times New Roman"/>
          <w:color w:val="000000" w:themeColor="text1"/>
          <w:sz w:val="20"/>
          <w:szCs w:val="22"/>
        </w:rPr>
      </w:pPr>
    </w:p>
    <w:p w14:paraId="31F86831" w14:textId="77777777" w:rsidR="002D28C4" w:rsidRPr="003717E5" w:rsidRDefault="002D28C4" w:rsidP="005B6AB8">
      <w:pPr>
        <w:rPr>
          <w:rFonts w:ascii="Times New Roman" w:hAnsi="Times New Roman" w:cs="Times New Roman"/>
          <w:color w:val="000000" w:themeColor="text1"/>
          <w:sz w:val="20"/>
          <w:szCs w:val="22"/>
        </w:rPr>
      </w:pPr>
    </w:p>
    <w:sectPr w:rsidR="002D28C4" w:rsidRPr="003717E5" w:rsidSect="007F6AC0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2017EB" w14:textId="77777777" w:rsidR="00370DE9" w:rsidRDefault="00370DE9" w:rsidP="00973B91">
      <w:r>
        <w:separator/>
      </w:r>
    </w:p>
  </w:endnote>
  <w:endnote w:type="continuationSeparator" w:id="0">
    <w:p w14:paraId="1721E91D" w14:textId="77777777" w:rsidR="00370DE9" w:rsidRDefault="00370DE9" w:rsidP="00973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6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25A321" w14:textId="77777777" w:rsidR="00370DE9" w:rsidRDefault="00370DE9" w:rsidP="00973B91">
      <w:r>
        <w:separator/>
      </w:r>
    </w:p>
  </w:footnote>
  <w:footnote w:type="continuationSeparator" w:id="0">
    <w:p w14:paraId="678F71D9" w14:textId="77777777" w:rsidR="00370DE9" w:rsidRDefault="00370DE9" w:rsidP="00973B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1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bQ0NTMxMrSwNDJT0lEKTi0uzszPAykwrgUAthzHgiwAAAA="/>
  </w:docVars>
  <w:rsids>
    <w:rsidRoot w:val="00184999"/>
    <w:rsid w:val="000005B8"/>
    <w:rsid w:val="000070BD"/>
    <w:rsid w:val="00007AA1"/>
    <w:rsid w:val="00007DC1"/>
    <w:rsid w:val="000135F5"/>
    <w:rsid w:val="00013838"/>
    <w:rsid w:val="000160AE"/>
    <w:rsid w:val="00016195"/>
    <w:rsid w:val="000165F6"/>
    <w:rsid w:val="00020C43"/>
    <w:rsid w:val="00023A83"/>
    <w:rsid w:val="00023EA1"/>
    <w:rsid w:val="000241A4"/>
    <w:rsid w:val="000252EF"/>
    <w:rsid w:val="00025560"/>
    <w:rsid w:val="000268C3"/>
    <w:rsid w:val="00030C40"/>
    <w:rsid w:val="000318CA"/>
    <w:rsid w:val="00047C2B"/>
    <w:rsid w:val="0005220B"/>
    <w:rsid w:val="00055084"/>
    <w:rsid w:val="00055A38"/>
    <w:rsid w:val="000563F3"/>
    <w:rsid w:val="00056D59"/>
    <w:rsid w:val="00057F0D"/>
    <w:rsid w:val="00060245"/>
    <w:rsid w:val="0006156E"/>
    <w:rsid w:val="00062776"/>
    <w:rsid w:val="000636DB"/>
    <w:rsid w:val="00067EDF"/>
    <w:rsid w:val="000707D5"/>
    <w:rsid w:val="00070C69"/>
    <w:rsid w:val="00072A6A"/>
    <w:rsid w:val="000732E2"/>
    <w:rsid w:val="00075AF0"/>
    <w:rsid w:val="0007798D"/>
    <w:rsid w:val="00085135"/>
    <w:rsid w:val="000923A3"/>
    <w:rsid w:val="000927C1"/>
    <w:rsid w:val="000A00CA"/>
    <w:rsid w:val="000A1D88"/>
    <w:rsid w:val="000A618E"/>
    <w:rsid w:val="000B70A3"/>
    <w:rsid w:val="000B7FC5"/>
    <w:rsid w:val="000C4DDF"/>
    <w:rsid w:val="000E01F5"/>
    <w:rsid w:val="000E06DE"/>
    <w:rsid w:val="000E0B85"/>
    <w:rsid w:val="000E1273"/>
    <w:rsid w:val="000F2347"/>
    <w:rsid w:val="00100D79"/>
    <w:rsid w:val="00101B02"/>
    <w:rsid w:val="00107271"/>
    <w:rsid w:val="001109F9"/>
    <w:rsid w:val="00111940"/>
    <w:rsid w:val="00115DBF"/>
    <w:rsid w:val="00116401"/>
    <w:rsid w:val="00122B45"/>
    <w:rsid w:val="0012409B"/>
    <w:rsid w:val="001246BA"/>
    <w:rsid w:val="0012707A"/>
    <w:rsid w:val="00133162"/>
    <w:rsid w:val="001338D6"/>
    <w:rsid w:val="00141FE0"/>
    <w:rsid w:val="001423AC"/>
    <w:rsid w:val="00143676"/>
    <w:rsid w:val="0015166B"/>
    <w:rsid w:val="00151AB5"/>
    <w:rsid w:val="00154DD6"/>
    <w:rsid w:val="001560FC"/>
    <w:rsid w:val="0015669A"/>
    <w:rsid w:val="00157773"/>
    <w:rsid w:val="00161084"/>
    <w:rsid w:val="00163A0D"/>
    <w:rsid w:val="001647B2"/>
    <w:rsid w:val="001647FF"/>
    <w:rsid w:val="00166DB9"/>
    <w:rsid w:val="00170973"/>
    <w:rsid w:val="00170E4E"/>
    <w:rsid w:val="001810B5"/>
    <w:rsid w:val="001839B3"/>
    <w:rsid w:val="00183ECA"/>
    <w:rsid w:val="00184999"/>
    <w:rsid w:val="0018602D"/>
    <w:rsid w:val="00190275"/>
    <w:rsid w:val="00190D03"/>
    <w:rsid w:val="00197170"/>
    <w:rsid w:val="001A23E4"/>
    <w:rsid w:val="001A64E0"/>
    <w:rsid w:val="001B6AAC"/>
    <w:rsid w:val="001C5DFD"/>
    <w:rsid w:val="001D003C"/>
    <w:rsid w:val="001D793F"/>
    <w:rsid w:val="001E3FF0"/>
    <w:rsid w:val="001E6FF8"/>
    <w:rsid w:val="001F0420"/>
    <w:rsid w:val="001F6076"/>
    <w:rsid w:val="002001DB"/>
    <w:rsid w:val="0020186E"/>
    <w:rsid w:val="00207C39"/>
    <w:rsid w:val="0021256F"/>
    <w:rsid w:val="002133C7"/>
    <w:rsid w:val="00214BB2"/>
    <w:rsid w:val="00221F48"/>
    <w:rsid w:val="002222D7"/>
    <w:rsid w:val="0022446D"/>
    <w:rsid w:val="0023246F"/>
    <w:rsid w:val="00232557"/>
    <w:rsid w:val="002326E7"/>
    <w:rsid w:val="002331DA"/>
    <w:rsid w:val="00233DCC"/>
    <w:rsid w:val="00233F4C"/>
    <w:rsid w:val="0023784F"/>
    <w:rsid w:val="00241ABB"/>
    <w:rsid w:val="00246184"/>
    <w:rsid w:val="002461B7"/>
    <w:rsid w:val="00247DE4"/>
    <w:rsid w:val="00250968"/>
    <w:rsid w:val="00250D4F"/>
    <w:rsid w:val="00251150"/>
    <w:rsid w:val="002538A4"/>
    <w:rsid w:val="0026072D"/>
    <w:rsid w:val="002661AD"/>
    <w:rsid w:val="002768FA"/>
    <w:rsid w:val="002778F6"/>
    <w:rsid w:val="002820E6"/>
    <w:rsid w:val="002874CD"/>
    <w:rsid w:val="002919A1"/>
    <w:rsid w:val="00292E57"/>
    <w:rsid w:val="0029341B"/>
    <w:rsid w:val="00295154"/>
    <w:rsid w:val="00297CAB"/>
    <w:rsid w:val="002A00E5"/>
    <w:rsid w:val="002A401B"/>
    <w:rsid w:val="002A51E3"/>
    <w:rsid w:val="002A5A41"/>
    <w:rsid w:val="002B1A72"/>
    <w:rsid w:val="002B2652"/>
    <w:rsid w:val="002B4C51"/>
    <w:rsid w:val="002B7D9F"/>
    <w:rsid w:val="002B7EC7"/>
    <w:rsid w:val="002C3528"/>
    <w:rsid w:val="002C451D"/>
    <w:rsid w:val="002C7B18"/>
    <w:rsid w:val="002D28C4"/>
    <w:rsid w:val="002D594F"/>
    <w:rsid w:val="002D65D1"/>
    <w:rsid w:val="002E1FD5"/>
    <w:rsid w:val="002E4ECC"/>
    <w:rsid w:val="002E6FB1"/>
    <w:rsid w:val="002E7771"/>
    <w:rsid w:val="002F0746"/>
    <w:rsid w:val="002F0DBF"/>
    <w:rsid w:val="002F1C81"/>
    <w:rsid w:val="00304909"/>
    <w:rsid w:val="00311D13"/>
    <w:rsid w:val="00313050"/>
    <w:rsid w:val="003153E5"/>
    <w:rsid w:val="00315AF6"/>
    <w:rsid w:val="00316406"/>
    <w:rsid w:val="00321031"/>
    <w:rsid w:val="0032187A"/>
    <w:rsid w:val="0032368E"/>
    <w:rsid w:val="00325E28"/>
    <w:rsid w:val="00326515"/>
    <w:rsid w:val="00330D39"/>
    <w:rsid w:val="00331602"/>
    <w:rsid w:val="00331986"/>
    <w:rsid w:val="00332C35"/>
    <w:rsid w:val="003405B5"/>
    <w:rsid w:val="0034361A"/>
    <w:rsid w:val="003454EC"/>
    <w:rsid w:val="0035022F"/>
    <w:rsid w:val="003513E1"/>
    <w:rsid w:val="0035505B"/>
    <w:rsid w:val="00355D39"/>
    <w:rsid w:val="00360EDF"/>
    <w:rsid w:val="00365E15"/>
    <w:rsid w:val="003662E9"/>
    <w:rsid w:val="00366CA7"/>
    <w:rsid w:val="0036795E"/>
    <w:rsid w:val="00370623"/>
    <w:rsid w:val="00370DE9"/>
    <w:rsid w:val="003717E5"/>
    <w:rsid w:val="00375CC5"/>
    <w:rsid w:val="00377C10"/>
    <w:rsid w:val="00382D67"/>
    <w:rsid w:val="00383618"/>
    <w:rsid w:val="00384F01"/>
    <w:rsid w:val="00384F05"/>
    <w:rsid w:val="00387377"/>
    <w:rsid w:val="0038751D"/>
    <w:rsid w:val="00387973"/>
    <w:rsid w:val="00391BE6"/>
    <w:rsid w:val="0039239D"/>
    <w:rsid w:val="00393B58"/>
    <w:rsid w:val="00395A3C"/>
    <w:rsid w:val="00396598"/>
    <w:rsid w:val="00396DC0"/>
    <w:rsid w:val="003A6186"/>
    <w:rsid w:val="003A77D8"/>
    <w:rsid w:val="003B2B20"/>
    <w:rsid w:val="003B3918"/>
    <w:rsid w:val="003B5120"/>
    <w:rsid w:val="003B5A59"/>
    <w:rsid w:val="003B7361"/>
    <w:rsid w:val="003B7564"/>
    <w:rsid w:val="003C2930"/>
    <w:rsid w:val="003C2EF8"/>
    <w:rsid w:val="003C6314"/>
    <w:rsid w:val="003C6D61"/>
    <w:rsid w:val="003C7D11"/>
    <w:rsid w:val="003D2320"/>
    <w:rsid w:val="003D36F8"/>
    <w:rsid w:val="003D3E59"/>
    <w:rsid w:val="003D62CF"/>
    <w:rsid w:val="003D6E0F"/>
    <w:rsid w:val="003D72F9"/>
    <w:rsid w:val="003E1F8E"/>
    <w:rsid w:val="003E3770"/>
    <w:rsid w:val="003F0C3E"/>
    <w:rsid w:val="003F3478"/>
    <w:rsid w:val="003F4EA6"/>
    <w:rsid w:val="004005FA"/>
    <w:rsid w:val="00400A23"/>
    <w:rsid w:val="004018E2"/>
    <w:rsid w:val="00401D29"/>
    <w:rsid w:val="00403FB5"/>
    <w:rsid w:val="004048C8"/>
    <w:rsid w:val="004110E9"/>
    <w:rsid w:val="0041470E"/>
    <w:rsid w:val="00414A4A"/>
    <w:rsid w:val="00416179"/>
    <w:rsid w:val="00430F3A"/>
    <w:rsid w:val="00432CF4"/>
    <w:rsid w:val="004345C0"/>
    <w:rsid w:val="00434CB2"/>
    <w:rsid w:val="0043713F"/>
    <w:rsid w:val="0044005B"/>
    <w:rsid w:val="0044254E"/>
    <w:rsid w:val="00442773"/>
    <w:rsid w:val="00447B1A"/>
    <w:rsid w:val="0045129D"/>
    <w:rsid w:val="0045335F"/>
    <w:rsid w:val="0045777A"/>
    <w:rsid w:val="00460974"/>
    <w:rsid w:val="00460F1A"/>
    <w:rsid w:val="004641BF"/>
    <w:rsid w:val="00464C54"/>
    <w:rsid w:val="00467FE2"/>
    <w:rsid w:val="00471FDB"/>
    <w:rsid w:val="00472C45"/>
    <w:rsid w:val="00472D53"/>
    <w:rsid w:val="00472DAD"/>
    <w:rsid w:val="0047417F"/>
    <w:rsid w:val="00475CBF"/>
    <w:rsid w:val="0047686C"/>
    <w:rsid w:val="00480E88"/>
    <w:rsid w:val="0048294F"/>
    <w:rsid w:val="00492305"/>
    <w:rsid w:val="004936B3"/>
    <w:rsid w:val="00495968"/>
    <w:rsid w:val="00495D93"/>
    <w:rsid w:val="004A22CE"/>
    <w:rsid w:val="004A23C3"/>
    <w:rsid w:val="004A7DB7"/>
    <w:rsid w:val="004B57E6"/>
    <w:rsid w:val="004C621F"/>
    <w:rsid w:val="004D0F4E"/>
    <w:rsid w:val="004D29D6"/>
    <w:rsid w:val="004D3C57"/>
    <w:rsid w:val="004D7827"/>
    <w:rsid w:val="004E4436"/>
    <w:rsid w:val="004E49E4"/>
    <w:rsid w:val="004E6A6A"/>
    <w:rsid w:val="004E6AE2"/>
    <w:rsid w:val="004E7BDE"/>
    <w:rsid w:val="004F607E"/>
    <w:rsid w:val="004F6A96"/>
    <w:rsid w:val="005043A9"/>
    <w:rsid w:val="00504401"/>
    <w:rsid w:val="005054BE"/>
    <w:rsid w:val="00510797"/>
    <w:rsid w:val="00510CB9"/>
    <w:rsid w:val="0051555C"/>
    <w:rsid w:val="00520BA3"/>
    <w:rsid w:val="00520D58"/>
    <w:rsid w:val="005231F2"/>
    <w:rsid w:val="00526196"/>
    <w:rsid w:val="00531E28"/>
    <w:rsid w:val="005357C4"/>
    <w:rsid w:val="0053764B"/>
    <w:rsid w:val="005518AD"/>
    <w:rsid w:val="00553199"/>
    <w:rsid w:val="00553774"/>
    <w:rsid w:val="00555FB4"/>
    <w:rsid w:val="0055774C"/>
    <w:rsid w:val="005606C5"/>
    <w:rsid w:val="00566F4F"/>
    <w:rsid w:val="00571E2E"/>
    <w:rsid w:val="00572EA9"/>
    <w:rsid w:val="00577FFE"/>
    <w:rsid w:val="005824D4"/>
    <w:rsid w:val="005829A1"/>
    <w:rsid w:val="00582D90"/>
    <w:rsid w:val="00582E74"/>
    <w:rsid w:val="0058343B"/>
    <w:rsid w:val="00583DB1"/>
    <w:rsid w:val="005847DF"/>
    <w:rsid w:val="00584BAE"/>
    <w:rsid w:val="00584F57"/>
    <w:rsid w:val="00584FDE"/>
    <w:rsid w:val="005855DE"/>
    <w:rsid w:val="005873BB"/>
    <w:rsid w:val="005879D9"/>
    <w:rsid w:val="005933B0"/>
    <w:rsid w:val="00594483"/>
    <w:rsid w:val="00594FC8"/>
    <w:rsid w:val="00595AB5"/>
    <w:rsid w:val="00596E3E"/>
    <w:rsid w:val="005A0A30"/>
    <w:rsid w:val="005A68D1"/>
    <w:rsid w:val="005A6E85"/>
    <w:rsid w:val="005A774A"/>
    <w:rsid w:val="005B1149"/>
    <w:rsid w:val="005B155A"/>
    <w:rsid w:val="005B6A3C"/>
    <w:rsid w:val="005B6AB8"/>
    <w:rsid w:val="005B75B4"/>
    <w:rsid w:val="005C1AF9"/>
    <w:rsid w:val="005C22D1"/>
    <w:rsid w:val="005C5A1C"/>
    <w:rsid w:val="005C64D8"/>
    <w:rsid w:val="005C7763"/>
    <w:rsid w:val="005D08D8"/>
    <w:rsid w:val="005E40C5"/>
    <w:rsid w:val="005E4794"/>
    <w:rsid w:val="005F48C3"/>
    <w:rsid w:val="005F646C"/>
    <w:rsid w:val="005F7520"/>
    <w:rsid w:val="00603A19"/>
    <w:rsid w:val="00603D7D"/>
    <w:rsid w:val="006053D2"/>
    <w:rsid w:val="006076B8"/>
    <w:rsid w:val="006112AF"/>
    <w:rsid w:val="0062104A"/>
    <w:rsid w:val="00622FEF"/>
    <w:rsid w:val="0062307A"/>
    <w:rsid w:val="00626E10"/>
    <w:rsid w:val="0063047A"/>
    <w:rsid w:val="006315FB"/>
    <w:rsid w:val="006525D8"/>
    <w:rsid w:val="00653B3A"/>
    <w:rsid w:val="0065607C"/>
    <w:rsid w:val="00664128"/>
    <w:rsid w:val="00666DB9"/>
    <w:rsid w:val="006708CC"/>
    <w:rsid w:val="00671B52"/>
    <w:rsid w:val="00674A40"/>
    <w:rsid w:val="00676D2F"/>
    <w:rsid w:val="0068190B"/>
    <w:rsid w:val="00682522"/>
    <w:rsid w:val="006840BD"/>
    <w:rsid w:val="0068415D"/>
    <w:rsid w:val="00684785"/>
    <w:rsid w:val="006850FE"/>
    <w:rsid w:val="00686C7E"/>
    <w:rsid w:val="00694138"/>
    <w:rsid w:val="00695A76"/>
    <w:rsid w:val="006963BC"/>
    <w:rsid w:val="006A0CA2"/>
    <w:rsid w:val="006A0FC1"/>
    <w:rsid w:val="006A2F63"/>
    <w:rsid w:val="006A3657"/>
    <w:rsid w:val="006A47D4"/>
    <w:rsid w:val="006A4CE1"/>
    <w:rsid w:val="006A7AB9"/>
    <w:rsid w:val="006B0C06"/>
    <w:rsid w:val="006B4736"/>
    <w:rsid w:val="006B6F55"/>
    <w:rsid w:val="006C1A37"/>
    <w:rsid w:val="006C5464"/>
    <w:rsid w:val="006C57D3"/>
    <w:rsid w:val="006C5CA3"/>
    <w:rsid w:val="006C78B1"/>
    <w:rsid w:val="006D4F12"/>
    <w:rsid w:val="006E57E5"/>
    <w:rsid w:val="006E6AC8"/>
    <w:rsid w:val="006E7E9B"/>
    <w:rsid w:val="006F015F"/>
    <w:rsid w:val="006F3981"/>
    <w:rsid w:val="00701619"/>
    <w:rsid w:val="00702B72"/>
    <w:rsid w:val="007102C5"/>
    <w:rsid w:val="007123C8"/>
    <w:rsid w:val="0071282D"/>
    <w:rsid w:val="007138D8"/>
    <w:rsid w:val="00714F31"/>
    <w:rsid w:val="00721F5E"/>
    <w:rsid w:val="0072484A"/>
    <w:rsid w:val="007338EF"/>
    <w:rsid w:val="00733E32"/>
    <w:rsid w:val="0073668B"/>
    <w:rsid w:val="007405B7"/>
    <w:rsid w:val="0074262A"/>
    <w:rsid w:val="00742A00"/>
    <w:rsid w:val="00743137"/>
    <w:rsid w:val="00746181"/>
    <w:rsid w:val="00746574"/>
    <w:rsid w:val="00750079"/>
    <w:rsid w:val="00754008"/>
    <w:rsid w:val="00754E91"/>
    <w:rsid w:val="00756087"/>
    <w:rsid w:val="007560B1"/>
    <w:rsid w:val="00760EBB"/>
    <w:rsid w:val="00761699"/>
    <w:rsid w:val="00761998"/>
    <w:rsid w:val="007620EB"/>
    <w:rsid w:val="00762E55"/>
    <w:rsid w:val="007636F6"/>
    <w:rsid w:val="00765AF4"/>
    <w:rsid w:val="00766808"/>
    <w:rsid w:val="007672BC"/>
    <w:rsid w:val="00774D5A"/>
    <w:rsid w:val="00777DDC"/>
    <w:rsid w:val="00785369"/>
    <w:rsid w:val="00795403"/>
    <w:rsid w:val="00797173"/>
    <w:rsid w:val="00797337"/>
    <w:rsid w:val="007A02EE"/>
    <w:rsid w:val="007A0836"/>
    <w:rsid w:val="007A2102"/>
    <w:rsid w:val="007A3D91"/>
    <w:rsid w:val="007A6620"/>
    <w:rsid w:val="007B19EA"/>
    <w:rsid w:val="007B25E3"/>
    <w:rsid w:val="007C1EFD"/>
    <w:rsid w:val="007C7F38"/>
    <w:rsid w:val="007D57B6"/>
    <w:rsid w:val="007D6834"/>
    <w:rsid w:val="007D762A"/>
    <w:rsid w:val="007E0458"/>
    <w:rsid w:val="007E337F"/>
    <w:rsid w:val="007E3447"/>
    <w:rsid w:val="007E42E5"/>
    <w:rsid w:val="007E5027"/>
    <w:rsid w:val="007F38D0"/>
    <w:rsid w:val="007F69E8"/>
    <w:rsid w:val="007F6AC0"/>
    <w:rsid w:val="007F6CCE"/>
    <w:rsid w:val="00803107"/>
    <w:rsid w:val="00803AF9"/>
    <w:rsid w:val="008055C4"/>
    <w:rsid w:val="0080647C"/>
    <w:rsid w:val="00811A07"/>
    <w:rsid w:val="00811ACC"/>
    <w:rsid w:val="00813F97"/>
    <w:rsid w:val="008172C2"/>
    <w:rsid w:val="00820D4F"/>
    <w:rsid w:val="00823244"/>
    <w:rsid w:val="00823F5C"/>
    <w:rsid w:val="00824C44"/>
    <w:rsid w:val="008250DD"/>
    <w:rsid w:val="0082519B"/>
    <w:rsid w:val="008310D0"/>
    <w:rsid w:val="00832A39"/>
    <w:rsid w:val="00840110"/>
    <w:rsid w:val="008412B5"/>
    <w:rsid w:val="008425FD"/>
    <w:rsid w:val="008429C2"/>
    <w:rsid w:val="00843DD6"/>
    <w:rsid w:val="008504DA"/>
    <w:rsid w:val="00850A68"/>
    <w:rsid w:val="00851D3E"/>
    <w:rsid w:val="00857588"/>
    <w:rsid w:val="00857C23"/>
    <w:rsid w:val="008627C6"/>
    <w:rsid w:val="0087290E"/>
    <w:rsid w:val="00872AAB"/>
    <w:rsid w:val="0088100D"/>
    <w:rsid w:val="00887519"/>
    <w:rsid w:val="00890F0B"/>
    <w:rsid w:val="00894CC1"/>
    <w:rsid w:val="00895C00"/>
    <w:rsid w:val="0089651D"/>
    <w:rsid w:val="008A4810"/>
    <w:rsid w:val="008A5A10"/>
    <w:rsid w:val="008A683A"/>
    <w:rsid w:val="008C4C9F"/>
    <w:rsid w:val="008C726A"/>
    <w:rsid w:val="008C7421"/>
    <w:rsid w:val="008D0A18"/>
    <w:rsid w:val="008D306B"/>
    <w:rsid w:val="008D61B5"/>
    <w:rsid w:val="008D7C4F"/>
    <w:rsid w:val="008E1090"/>
    <w:rsid w:val="008E6CED"/>
    <w:rsid w:val="008F0E92"/>
    <w:rsid w:val="008F5A8A"/>
    <w:rsid w:val="008F6CAB"/>
    <w:rsid w:val="008F766C"/>
    <w:rsid w:val="00902161"/>
    <w:rsid w:val="009034D0"/>
    <w:rsid w:val="00910966"/>
    <w:rsid w:val="009141DC"/>
    <w:rsid w:val="0091508C"/>
    <w:rsid w:val="009150F6"/>
    <w:rsid w:val="00920C20"/>
    <w:rsid w:val="00925511"/>
    <w:rsid w:val="00927285"/>
    <w:rsid w:val="00932E89"/>
    <w:rsid w:val="0093716D"/>
    <w:rsid w:val="00945822"/>
    <w:rsid w:val="0094622E"/>
    <w:rsid w:val="00946943"/>
    <w:rsid w:val="00951F77"/>
    <w:rsid w:val="009521CC"/>
    <w:rsid w:val="00954A0D"/>
    <w:rsid w:val="009559EF"/>
    <w:rsid w:val="00957AD3"/>
    <w:rsid w:val="00957E83"/>
    <w:rsid w:val="00960C76"/>
    <w:rsid w:val="00960C94"/>
    <w:rsid w:val="0096381B"/>
    <w:rsid w:val="00971D3B"/>
    <w:rsid w:val="009721B1"/>
    <w:rsid w:val="009728AB"/>
    <w:rsid w:val="00973B91"/>
    <w:rsid w:val="00973FBF"/>
    <w:rsid w:val="00974C5D"/>
    <w:rsid w:val="00983478"/>
    <w:rsid w:val="009837A2"/>
    <w:rsid w:val="00985CD2"/>
    <w:rsid w:val="009901DC"/>
    <w:rsid w:val="009949D0"/>
    <w:rsid w:val="009970A7"/>
    <w:rsid w:val="009977EB"/>
    <w:rsid w:val="009A0695"/>
    <w:rsid w:val="009A2A19"/>
    <w:rsid w:val="009A4385"/>
    <w:rsid w:val="009A7842"/>
    <w:rsid w:val="009B0C26"/>
    <w:rsid w:val="009B1666"/>
    <w:rsid w:val="009B35B7"/>
    <w:rsid w:val="009C2BCB"/>
    <w:rsid w:val="009C3EF9"/>
    <w:rsid w:val="009C5C0C"/>
    <w:rsid w:val="009C7434"/>
    <w:rsid w:val="009D1876"/>
    <w:rsid w:val="009D3D3A"/>
    <w:rsid w:val="009D428C"/>
    <w:rsid w:val="009E1E13"/>
    <w:rsid w:val="009E6D22"/>
    <w:rsid w:val="009F1071"/>
    <w:rsid w:val="009F5C47"/>
    <w:rsid w:val="009F7600"/>
    <w:rsid w:val="00A00BD7"/>
    <w:rsid w:val="00A0197B"/>
    <w:rsid w:val="00A0790C"/>
    <w:rsid w:val="00A11102"/>
    <w:rsid w:val="00A1130C"/>
    <w:rsid w:val="00A12AD2"/>
    <w:rsid w:val="00A1417F"/>
    <w:rsid w:val="00A16068"/>
    <w:rsid w:val="00A20B82"/>
    <w:rsid w:val="00A214F1"/>
    <w:rsid w:val="00A21B98"/>
    <w:rsid w:val="00A228CB"/>
    <w:rsid w:val="00A2302A"/>
    <w:rsid w:val="00A25AF7"/>
    <w:rsid w:val="00A27807"/>
    <w:rsid w:val="00A27C65"/>
    <w:rsid w:val="00A31FB8"/>
    <w:rsid w:val="00A33CC1"/>
    <w:rsid w:val="00A34B79"/>
    <w:rsid w:val="00A364D7"/>
    <w:rsid w:val="00A37092"/>
    <w:rsid w:val="00A4069E"/>
    <w:rsid w:val="00A427B1"/>
    <w:rsid w:val="00A47389"/>
    <w:rsid w:val="00A47F49"/>
    <w:rsid w:val="00A50701"/>
    <w:rsid w:val="00A50E93"/>
    <w:rsid w:val="00A51711"/>
    <w:rsid w:val="00A553B0"/>
    <w:rsid w:val="00A55615"/>
    <w:rsid w:val="00A610CA"/>
    <w:rsid w:val="00A62620"/>
    <w:rsid w:val="00A63191"/>
    <w:rsid w:val="00A63D60"/>
    <w:rsid w:val="00A6718D"/>
    <w:rsid w:val="00A70914"/>
    <w:rsid w:val="00A7338B"/>
    <w:rsid w:val="00A8183A"/>
    <w:rsid w:val="00A82725"/>
    <w:rsid w:val="00A8378A"/>
    <w:rsid w:val="00A857C7"/>
    <w:rsid w:val="00A87516"/>
    <w:rsid w:val="00A95BB3"/>
    <w:rsid w:val="00AA0C8C"/>
    <w:rsid w:val="00AA0E8D"/>
    <w:rsid w:val="00AA33D2"/>
    <w:rsid w:val="00AA5265"/>
    <w:rsid w:val="00AB3758"/>
    <w:rsid w:val="00AB3EC9"/>
    <w:rsid w:val="00AC04FF"/>
    <w:rsid w:val="00AC2855"/>
    <w:rsid w:val="00AC45BE"/>
    <w:rsid w:val="00AC5C27"/>
    <w:rsid w:val="00AC77B7"/>
    <w:rsid w:val="00AD0430"/>
    <w:rsid w:val="00AD1765"/>
    <w:rsid w:val="00AD1839"/>
    <w:rsid w:val="00AD2607"/>
    <w:rsid w:val="00AD545C"/>
    <w:rsid w:val="00AE3B46"/>
    <w:rsid w:val="00AE6BE6"/>
    <w:rsid w:val="00AF1A6A"/>
    <w:rsid w:val="00AF1A6B"/>
    <w:rsid w:val="00AF3275"/>
    <w:rsid w:val="00AF44F1"/>
    <w:rsid w:val="00AF588F"/>
    <w:rsid w:val="00AF5B7F"/>
    <w:rsid w:val="00AF60E7"/>
    <w:rsid w:val="00B0584A"/>
    <w:rsid w:val="00B062E9"/>
    <w:rsid w:val="00B073F7"/>
    <w:rsid w:val="00B11D14"/>
    <w:rsid w:val="00B14C58"/>
    <w:rsid w:val="00B14EB6"/>
    <w:rsid w:val="00B16ECF"/>
    <w:rsid w:val="00B203E3"/>
    <w:rsid w:val="00B20960"/>
    <w:rsid w:val="00B21850"/>
    <w:rsid w:val="00B2315F"/>
    <w:rsid w:val="00B24D49"/>
    <w:rsid w:val="00B30EA5"/>
    <w:rsid w:val="00B35A6F"/>
    <w:rsid w:val="00B43B46"/>
    <w:rsid w:val="00B4486B"/>
    <w:rsid w:val="00B455B1"/>
    <w:rsid w:val="00B46E70"/>
    <w:rsid w:val="00B50C07"/>
    <w:rsid w:val="00B50EBD"/>
    <w:rsid w:val="00B537EC"/>
    <w:rsid w:val="00B542AC"/>
    <w:rsid w:val="00B577E1"/>
    <w:rsid w:val="00B66D3C"/>
    <w:rsid w:val="00B75457"/>
    <w:rsid w:val="00B77379"/>
    <w:rsid w:val="00B814C5"/>
    <w:rsid w:val="00B82283"/>
    <w:rsid w:val="00B82AE3"/>
    <w:rsid w:val="00B85C9C"/>
    <w:rsid w:val="00B85D33"/>
    <w:rsid w:val="00B87AD0"/>
    <w:rsid w:val="00B97983"/>
    <w:rsid w:val="00BA1CB0"/>
    <w:rsid w:val="00BA4ACD"/>
    <w:rsid w:val="00BB3B26"/>
    <w:rsid w:val="00BB63A2"/>
    <w:rsid w:val="00BB7C80"/>
    <w:rsid w:val="00BB7DC4"/>
    <w:rsid w:val="00BC5026"/>
    <w:rsid w:val="00BC63F6"/>
    <w:rsid w:val="00BD4A18"/>
    <w:rsid w:val="00BD53F1"/>
    <w:rsid w:val="00BD761A"/>
    <w:rsid w:val="00BE19AD"/>
    <w:rsid w:val="00BE2504"/>
    <w:rsid w:val="00BE39A0"/>
    <w:rsid w:val="00BE6A5A"/>
    <w:rsid w:val="00BF5964"/>
    <w:rsid w:val="00C02BC4"/>
    <w:rsid w:val="00C07C5B"/>
    <w:rsid w:val="00C10871"/>
    <w:rsid w:val="00C124AF"/>
    <w:rsid w:val="00C1362E"/>
    <w:rsid w:val="00C15F2D"/>
    <w:rsid w:val="00C166FA"/>
    <w:rsid w:val="00C226BB"/>
    <w:rsid w:val="00C23403"/>
    <w:rsid w:val="00C24EC6"/>
    <w:rsid w:val="00C2587F"/>
    <w:rsid w:val="00C364C3"/>
    <w:rsid w:val="00C36DBA"/>
    <w:rsid w:val="00C4167E"/>
    <w:rsid w:val="00C4609C"/>
    <w:rsid w:val="00C51064"/>
    <w:rsid w:val="00C51103"/>
    <w:rsid w:val="00C513F0"/>
    <w:rsid w:val="00C52DB8"/>
    <w:rsid w:val="00C54977"/>
    <w:rsid w:val="00C54F18"/>
    <w:rsid w:val="00C55342"/>
    <w:rsid w:val="00C56085"/>
    <w:rsid w:val="00C57B35"/>
    <w:rsid w:val="00C60E34"/>
    <w:rsid w:val="00C615DF"/>
    <w:rsid w:val="00C61F97"/>
    <w:rsid w:val="00C62C74"/>
    <w:rsid w:val="00C6546F"/>
    <w:rsid w:val="00C67C33"/>
    <w:rsid w:val="00C718FB"/>
    <w:rsid w:val="00C73FDB"/>
    <w:rsid w:val="00C80879"/>
    <w:rsid w:val="00C82E60"/>
    <w:rsid w:val="00C82EC7"/>
    <w:rsid w:val="00C841DA"/>
    <w:rsid w:val="00C84EE6"/>
    <w:rsid w:val="00C96E71"/>
    <w:rsid w:val="00CA1DBA"/>
    <w:rsid w:val="00CA464D"/>
    <w:rsid w:val="00CA4800"/>
    <w:rsid w:val="00CA572D"/>
    <w:rsid w:val="00CA6279"/>
    <w:rsid w:val="00CA6561"/>
    <w:rsid w:val="00CA6C19"/>
    <w:rsid w:val="00CA6E01"/>
    <w:rsid w:val="00CA70E0"/>
    <w:rsid w:val="00CB0B77"/>
    <w:rsid w:val="00CB0F12"/>
    <w:rsid w:val="00CB1A86"/>
    <w:rsid w:val="00CB270B"/>
    <w:rsid w:val="00CB62A8"/>
    <w:rsid w:val="00CB63E4"/>
    <w:rsid w:val="00CB6662"/>
    <w:rsid w:val="00CB70FF"/>
    <w:rsid w:val="00CC2A8C"/>
    <w:rsid w:val="00CC5158"/>
    <w:rsid w:val="00CC7623"/>
    <w:rsid w:val="00CD06E5"/>
    <w:rsid w:val="00CD56E3"/>
    <w:rsid w:val="00CD715A"/>
    <w:rsid w:val="00CD7946"/>
    <w:rsid w:val="00CE004B"/>
    <w:rsid w:val="00CE3057"/>
    <w:rsid w:val="00CE358A"/>
    <w:rsid w:val="00CE7695"/>
    <w:rsid w:val="00D01056"/>
    <w:rsid w:val="00D04353"/>
    <w:rsid w:val="00D20143"/>
    <w:rsid w:val="00D2166B"/>
    <w:rsid w:val="00D22657"/>
    <w:rsid w:val="00D231B2"/>
    <w:rsid w:val="00D25145"/>
    <w:rsid w:val="00D2523D"/>
    <w:rsid w:val="00D2670F"/>
    <w:rsid w:val="00D274E0"/>
    <w:rsid w:val="00D3093B"/>
    <w:rsid w:val="00D333CF"/>
    <w:rsid w:val="00D36A1C"/>
    <w:rsid w:val="00D371DA"/>
    <w:rsid w:val="00D378E2"/>
    <w:rsid w:val="00D4608E"/>
    <w:rsid w:val="00D460E4"/>
    <w:rsid w:val="00D5240B"/>
    <w:rsid w:val="00D528DC"/>
    <w:rsid w:val="00D56B93"/>
    <w:rsid w:val="00D577A6"/>
    <w:rsid w:val="00D61FB3"/>
    <w:rsid w:val="00D65C5C"/>
    <w:rsid w:val="00D71952"/>
    <w:rsid w:val="00D7249F"/>
    <w:rsid w:val="00D73AC9"/>
    <w:rsid w:val="00D7613F"/>
    <w:rsid w:val="00D7616E"/>
    <w:rsid w:val="00D8226F"/>
    <w:rsid w:val="00D83681"/>
    <w:rsid w:val="00D879EC"/>
    <w:rsid w:val="00D87F52"/>
    <w:rsid w:val="00D924F4"/>
    <w:rsid w:val="00D9287B"/>
    <w:rsid w:val="00D932C7"/>
    <w:rsid w:val="00D93D84"/>
    <w:rsid w:val="00D96EDB"/>
    <w:rsid w:val="00DA1E63"/>
    <w:rsid w:val="00DA6659"/>
    <w:rsid w:val="00DB64AB"/>
    <w:rsid w:val="00DC1158"/>
    <w:rsid w:val="00DC36EE"/>
    <w:rsid w:val="00DC6C46"/>
    <w:rsid w:val="00DC7C48"/>
    <w:rsid w:val="00DD068C"/>
    <w:rsid w:val="00DD44D3"/>
    <w:rsid w:val="00DE1880"/>
    <w:rsid w:val="00DE24F8"/>
    <w:rsid w:val="00DE4076"/>
    <w:rsid w:val="00DF0452"/>
    <w:rsid w:val="00DF0845"/>
    <w:rsid w:val="00E0026B"/>
    <w:rsid w:val="00E01268"/>
    <w:rsid w:val="00E10EEC"/>
    <w:rsid w:val="00E12891"/>
    <w:rsid w:val="00E1458A"/>
    <w:rsid w:val="00E14982"/>
    <w:rsid w:val="00E15D7D"/>
    <w:rsid w:val="00E175E6"/>
    <w:rsid w:val="00E233E7"/>
    <w:rsid w:val="00E23725"/>
    <w:rsid w:val="00E252E3"/>
    <w:rsid w:val="00E25979"/>
    <w:rsid w:val="00E25DE6"/>
    <w:rsid w:val="00E26DE5"/>
    <w:rsid w:val="00E27866"/>
    <w:rsid w:val="00E31B3F"/>
    <w:rsid w:val="00E31CAA"/>
    <w:rsid w:val="00E323D7"/>
    <w:rsid w:val="00E36327"/>
    <w:rsid w:val="00E37B9F"/>
    <w:rsid w:val="00E40DA2"/>
    <w:rsid w:val="00E43EA4"/>
    <w:rsid w:val="00E503A7"/>
    <w:rsid w:val="00E5087F"/>
    <w:rsid w:val="00E540B3"/>
    <w:rsid w:val="00E54D5F"/>
    <w:rsid w:val="00E573DE"/>
    <w:rsid w:val="00E6523F"/>
    <w:rsid w:val="00E71475"/>
    <w:rsid w:val="00E72044"/>
    <w:rsid w:val="00E7244C"/>
    <w:rsid w:val="00E72853"/>
    <w:rsid w:val="00E73754"/>
    <w:rsid w:val="00E76218"/>
    <w:rsid w:val="00E8269D"/>
    <w:rsid w:val="00E83B0E"/>
    <w:rsid w:val="00E86298"/>
    <w:rsid w:val="00E86803"/>
    <w:rsid w:val="00E972C8"/>
    <w:rsid w:val="00E976E2"/>
    <w:rsid w:val="00E97E94"/>
    <w:rsid w:val="00EA169B"/>
    <w:rsid w:val="00EA545E"/>
    <w:rsid w:val="00EA5DC5"/>
    <w:rsid w:val="00EA7834"/>
    <w:rsid w:val="00EB2932"/>
    <w:rsid w:val="00EB2F6B"/>
    <w:rsid w:val="00EB62D6"/>
    <w:rsid w:val="00EB636F"/>
    <w:rsid w:val="00EB6F7E"/>
    <w:rsid w:val="00EB7E02"/>
    <w:rsid w:val="00EC0F0E"/>
    <w:rsid w:val="00EC2DD7"/>
    <w:rsid w:val="00EC58C6"/>
    <w:rsid w:val="00EC6F3E"/>
    <w:rsid w:val="00EC7F25"/>
    <w:rsid w:val="00ED30FD"/>
    <w:rsid w:val="00ED31BC"/>
    <w:rsid w:val="00ED3924"/>
    <w:rsid w:val="00ED3F45"/>
    <w:rsid w:val="00EE4C94"/>
    <w:rsid w:val="00EE7E05"/>
    <w:rsid w:val="00EF0872"/>
    <w:rsid w:val="00EF0D2C"/>
    <w:rsid w:val="00F01FBF"/>
    <w:rsid w:val="00F02756"/>
    <w:rsid w:val="00F0329E"/>
    <w:rsid w:val="00F03490"/>
    <w:rsid w:val="00F1215B"/>
    <w:rsid w:val="00F1372C"/>
    <w:rsid w:val="00F138B7"/>
    <w:rsid w:val="00F175F3"/>
    <w:rsid w:val="00F202AA"/>
    <w:rsid w:val="00F23055"/>
    <w:rsid w:val="00F26E0C"/>
    <w:rsid w:val="00F31CFC"/>
    <w:rsid w:val="00F341F4"/>
    <w:rsid w:val="00F352C3"/>
    <w:rsid w:val="00F36ABE"/>
    <w:rsid w:val="00F42A46"/>
    <w:rsid w:val="00F47902"/>
    <w:rsid w:val="00F50001"/>
    <w:rsid w:val="00F5000A"/>
    <w:rsid w:val="00F540B9"/>
    <w:rsid w:val="00F60583"/>
    <w:rsid w:val="00F60972"/>
    <w:rsid w:val="00F612F1"/>
    <w:rsid w:val="00F64EE4"/>
    <w:rsid w:val="00F66068"/>
    <w:rsid w:val="00F66C6F"/>
    <w:rsid w:val="00F704EC"/>
    <w:rsid w:val="00F707BE"/>
    <w:rsid w:val="00F723F7"/>
    <w:rsid w:val="00F72507"/>
    <w:rsid w:val="00F7418D"/>
    <w:rsid w:val="00F74641"/>
    <w:rsid w:val="00F7618F"/>
    <w:rsid w:val="00F808AE"/>
    <w:rsid w:val="00F85657"/>
    <w:rsid w:val="00F94A04"/>
    <w:rsid w:val="00F955E2"/>
    <w:rsid w:val="00F962CE"/>
    <w:rsid w:val="00F96CA5"/>
    <w:rsid w:val="00FA1052"/>
    <w:rsid w:val="00FA14B3"/>
    <w:rsid w:val="00FA1F7D"/>
    <w:rsid w:val="00FA6337"/>
    <w:rsid w:val="00FA7443"/>
    <w:rsid w:val="00FB0B7E"/>
    <w:rsid w:val="00FB63D3"/>
    <w:rsid w:val="00FB79DE"/>
    <w:rsid w:val="00FD39A0"/>
    <w:rsid w:val="00FD453A"/>
    <w:rsid w:val="00FD7D94"/>
    <w:rsid w:val="00FD7F2F"/>
    <w:rsid w:val="00FE6ED5"/>
    <w:rsid w:val="00FF1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42AB74"/>
  <w15:chartTrackingRefBased/>
  <w15:docId w15:val="{849A6318-A057-7248-B9F6-6D41DCB5A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84FDE"/>
    <w:rPr>
      <w:rFonts w:ascii="宋体" w:eastAsia="宋体" w:hAnsi="宋体" w:cs="宋体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849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C96E71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C96E71"/>
    <w:rPr>
      <w:rFonts w:ascii="宋体" w:eastAsia="宋体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973B91"/>
    <w:pPr>
      <w:widowControl w:val="0"/>
      <w:tabs>
        <w:tab w:val="center" w:pos="4320"/>
        <w:tab w:val="right" w:pos="8640"/>
      </w:tabs>
      <w:jc w:val="both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a7">
    <w:name w:val="页眉 字符"/>
    <w:basedOn w:val="a0"/>
    <w:link w:val="a6"/>
    <w:uiPriority w:val="99"/>
    <w:rsid w:val="00973B91"/>
  </w:style>
  <w:style w:type="paragraph" w:styleId="a8">
    <w:name w:val="footer"/>
    <w:basedOn w:val="a"/>
    <w:link w:val="a9"/>
    <w:uiPriority w:val="99"/>
    <w:unhideWhenUsed/>
    <w:rsid w:val="00973B91"/>
    <w:pPr>
      <w:widowControl w:val="0"/>
      <w:tabs>
        <w:tab w:val="center" w:pos="4320"/>
        <w:tab w:val="right" w:pos="8640"/>
      </w:tabs>
      <w:jc w:val="both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a9">
    <w:name w:val="页脚 字符"/>
    <w:basedOn w:val="a0"/>
    <w:link w:val="a8"/>
    <w:uiPriority w:val="99"/>
    <w:rsid w:val="00973B91"/>
  </w:style>
  <w:style w:type="character" w:styleId="aa">
    <w:name w:val="annotation reference"/>
    <w:basedOn w:val="a0"/>
    <w:uiPriority w:val="99"/>
    <w:semiHidden/>
    <w:unhideWhenUsed/>
    <w:rsid w:val="00A1417F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A1417F"/>
  </w:style>
  <w:style w:type="character" w:customStyle="1" w:styleId="ac">
    <w:name w:val="批注文字 字符"/>
    <w:basedOn w:val="a0"/>
    <w:link w:val="ab"/>
    <w:uiPriority w:val="99"/>
    <w:semiHidden/>
    <w:rsid w:val="00A1417F"/>
    <w:rPr>
      <w:rFonts w:ascii="宋体" w:eastAsia="宋体" w:hAnsi="宋体" w:cs="宋体"/>
      <w:kern w:val="0"/>
      <w:sz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A1417F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A1417F"/>
    <w:rPr>
      <w:rFonts w:ascii="宋体" w:eastAsia="宋体" w:hAnsi="宋体" w:cs="宋体"/>
      <w:b/>
      <w:bCs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2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FCF10F-7950-5D4F-967F-9F4B8CDC1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84</Words>
  <Characters>1624</Characters>
  <Application>Microsoft Office Word</Application>
  <DocSecurity>0</DocSecurity>
  <Lines>13</Lines>
  <Paragraphs>3</Paragraphs>
  <ScaleCrop>false</ScaleCrop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chrisuzad</dc:creator>
  <cp:keywords/>
  <dc:description/>
  <cp:lastModifiedBy>Haoran Zhang</cp:lastModifiedBy>
  <cp:revision>62</cp:revision>
  <dcterms:created xsi:type="dcterms:W3CDTF">2020-10-15T12:12:00Z</dcterms:created>
  <dcterms:modified xsi:type="dcterms:W3CDTF">2020-11-13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PERS2_INFO_01">
    <vt:lpwstr>&lt;info&gt;&lt;style id="http://www.zotero.org/styles/apa"/&gt;&lt;format class="1"/&gt;&lt;/info&gt;PAPERS2_INFO_END</vt:lpwstr>
  </property>
</Properties>
</file>